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7339" w:rsidRPr="00A87339" w:rsidRDefault="00A87339" w:rsidP="00A87339">
      <w:pPr>
        <w:jc w:val="center"/>
        <w:rPr>
          <w:b/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ПРОТОКОЛ</w:t>
      </w:r>
    </w:p>
    <w:p w:rsidR="00A87339" w:rsidRPr="00A87339" w:rsidRDefault="00A87339" w:rsidP="00A87339">
      <w:pPr>
        <w:jc w:val="center"/>
        <w:rPr>
          <w:b/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Загальних зборів учасників</w:t>
      </w:r>
    </w:p>
    <w:p w:rsidR="00A87339" w:rsidRPr="00A87339" w:rsidRDefault="00A87339" w:rsidP="00A87339">
      <w:pPr>
        <w:jc w:val="center"/>
        <w:rPr>
          <w:b/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ТОВАРИСТВА З ОБМЕЖЕНОЮ ВІДПОВІДАЛЬНІСТЮ</w:t>
      </w:r>
    </w:p>
    <w:p w:rsidR="00A87339" w:rsidRPr="00A87339" w:rsidRDefault="00A87339" w:rsidP="00A87339">
      <w:pPr>
        <w:jc w:val="center"/>
        <w:rPr>
          <w:b/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«________________________________________»</w:t>
      </w:r>
    </w:p>
    <w:p w:rsidR="00A87339" w:rsidRPr="00A87339" w:rsidRDefault="00A87339" w:rsidP="00A87339">
      <w:pPr>
        <w:jc w:val="both"/>
        <w:rPr>
          <w:b/>
          <w:sz w:val="20"/>
          <w:szCs w:val="20"/>
          <w:lang w:val="uk-UA"/>
        </w:rPr>
      </w:pPr>
    </w:p>
    <w:p w:rsidR="00A87339" w:rsidRPr="00A87339" w:rsidRDefault="00A87339" w:rsidP="00A87339">
      <w:pPr>
        <w:jc w:val="both"/>
        <w:rPr>
          <w:sz w:val="20"/>
          <w:szCs w:val="20"/>
          <w:lang w:val="uk-UA"/>
        </w:rPr>
      </w:pPr>
      <w:r w:rsidRPr="00A87339">
        <w:rPr>
          <w:sz w:val="20"/>
          <w:szCs w:val="20"/>
          <w:lang w:val="uk-UA"/>
        </w:rPr>
        <w:t xml:space="preserve"> м. ______________                                                                                                            </w:t>
      </w:r>
      <w:r>
        <w:rPr>
          <w:sz w:val="20"/>
          <w:szCs w:val="20"/>
          <w:lang w:val="uk-UA"/>
        </w:rPr>
        <w:t xml:space="preserve">             </w:t>
      </w:r>
      <w:r w:rsidRPr="00A87339">
        <w:rPr>
          <w:sz w:val="20"/>
          <w:szCs w:val="20"/>
          <w:lang w:val="uk-UA"/>
        </w:rPr>
        <w:t>«___» __________ 201</w:t>
      </w:r>
      <w:r w:rsidR="00B10A4D">
        <w:rPr>
          <w:sz w:val="20"/>
          <w:szCs w:val="20"/>
          <w:lang w:val="en-US"/>
        </w:rPr>
        <w:t>8</w:t>
      </w:r>
      <w:r w:rsidRPr="00A87339">
        <w:rPr>
          <w:sz w:val="20"/>
          <w:szCs w:val="20"/>
          <w:lang w:val="uk-UA"/>
        </w:rPr>
        <w:t>р.</w:t>
      </w:r>
    </w:p>
    <w:p w:rsidR="00A87339" w:rsidRPr="00A87339" w:rsidRDefault="00A87339" w:rsidP="00A87339">
      <w:pPr>
        <w:jc w:val="both"/>
        <w:rPr>
          <w:sz w:val="20"/>
          <w:szCs w:val="20"/>
          <w:lang w:val="uk-UA"/>
        </w:rPr>
      </w:pPr>
    </w:p>
    <w:p w:rsidR="00A87339" w:rsidRPr="00A87339" w:rsidRDefault="00A87339" w:rsidP="00A87339">
      <w:pPr>
        <w:jc w:val="both"/>
        <w:rPr>
          <w:sz w:val="20"/>
          <w:szCs w:val="20"/>
          <w:lang w:val="uk-UA"/>
        </w:rPr>
      </w:pPr>
    </w:p>
    <w:p w:rsidR="00A87339" w:rsidRPr="00A87339" w:rsidRDefault="00A87339" w:rsidP="00A87339">
      <w:pPr>
        <w:jc w:val="both"/>
        <w:rPr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Були присутні учасники Товариства</w:t>
      </w:r>
      <w:r w:rsidRPr="00A87339">
        <w:rPr>
          <w:sz w:val="20"/>
          <w:szCs w:val="20"/>
          <w:lang w:val="uk-UA"/>
        </w:rPr>
        <w:t xml:space="preserve">: </w:t>
      </w:r>
    </w:p>
    <w:p w:rsidR="00A87339" w:rsidRPr="00A87339" w:rsidRDefault="00A87339" w:rsidP="00A87339">
      <w:pPr>
        <w:jc w:val="both"/>
        <w:rPr>
          <w:sz w:val="20"/>
          <w:szCs w:val="20"/>
          <w:lang w:val="uk-UA"/>
        </w:rPr>
      </w:pPr>
      <w:r w:rsidRPr="00A87339">
        <w:rPr>
          <w:sz w:val="20"/>
          <w:szCs w:val="20"/>
          <w:lang w:val="uk-UA"/>
        </w:rPr>
        <w:t>1. Товариство з обмеженою відповідальністю «____________________», в особі директора ______________ – ___ (_________________) кількість часток, що складає ___ % статутного капіталу.</w:t>
      </w:r>
    </w:p>
    <w:p w:rsidR="00A87339" w:rsidRPr="00A87339" w:rsidRDefault="00A87339" w:rsidP="00A87339">
      <w:pPr>
        <w:jc w:val="both"/>
        <w:rPr>
          <w:sz w:val="20"/>
          <w:szCs w:val="20"/>
          <w:lang w:val="uk-UA"/>
        </w:rPr>
      </w:pPr>
      <w:r w:rsidRPr="00A87339">
        <w:rPr>
          <w:sz w:val="20"/>
          <w:szCs w:val="20"/>
          <w:lang w:val="uk-UA"/>
        </w:rPr>
        <w:t>2. Товариство з обмеженою відповідальністю «____________________», в особі директора ______________ – ___ (_________________) кількість часток, що складає ___ % статутного капіталу.</w:t>
      </w:r>
    </w:p>
    <w:p w:rsidR="00A87339" w:rsidRPr="00A87339" w:rsidRDefault="00A87339" w:rsidP="00A87339">
      <w:pPr>
        <w:jc w:val="both"/>
        <w:rPr>
          <w:sz w:val="20"/>
          <w:szCs w:val="20"/>
          <w:lang w:val="uk-UA"/>
        </w:rPr>
      </w:pPr>
    </w:p>
    <w:p w:rsidR="00A87339" w:rsidRPr="00A87339" w:rsidRDefault="00A87339" w:rsidP="00A87339">
      <w:pPr>
        <w:jc w:val="both"/>
        <w:rPr>
          <w:sz w:val="20"/>
          <w:szCs w:val="20"/>
          <w:lang w:val="uk-UA"/>
        </w:rPr>
      </w:pPr>
      <w:r w:rsidRPr="00A87339">
        <w:rPr>
          <w:sz w:val="20"/>
          <w:szCs w:val="20"/>
          <w:lang w:val="uk-UA"/>
        </w:rPr>
        <w:t>Всього були присутні два учасника Товариства, які володіють у сукупності 100% голосів, збори є правомочними.</w:t>
      </w:r>
    </w:p>
    <w:p w:rsidR="00A87339" w:rsidRPr="00A87339" w:rsidRDefault="00A87339" w:rsidP="00A87339">
      <w:pPr>
        <w:jc w:val="both"/>
        <w:rPr>
          <w:b/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Запрошені:</w:t>
      </w:r>
    </w:p>
    <w:p w:rsidR="00A87339" w:rsidRPr="00A87339" w:rsidRDefault="00A87339" w:rsidP="00A87339">
      <w:pPr>
        <w:jc w:val="both"/>
        <w:rPr>
          <w:sz w:val="20"/>
          <w:szCs w:val="20"/>
          <w:lang w:val="uk-UA"/>
        </w:rPr>
      </w:pPr>
      <w:r w:rsidRPr="00A87339">
        <w:rPr>
          <w:sz w:val="20"/>
          <w:szCs w:val="20"/>
          <w:lang w:val="uk-UA"/>
        </w:rPr>
        <w:t>1. Директор ТОВ «_____________________» ____________________________ .</w:t>
      </w:r>
    </w:p>
    <w:p w:rsidR="00A87339" w:rsidRPr="00A87339" w:rsidRDefault="00A87339" w:rsidP="00A87339">
      <w:pPr>
        <w:jc w:val="both"/>
        <w:rPr>
          <w:iCs/>
          <w:sz w:val="20"/>
          <w:szCs w:val="20"/>
          <w:lang w:val="uk-UA"/>
        </w:rPr>
      </w:pPr>
      <w:r w:rsidRPr="00A87339">
        <w:rPr>
          <w:iCs/>
          <w:sz w:val="20"/>
          <w:szCs w:val="20"/>
          <w:lang w:val="uk-UA"/>
        </w:rPr>
        <w:t xml:space="preserve">До початку зборів __________________ запропонував обрати головою зборів __________________,  </w:t>
      </w:r>
    </w:p>
    <w:p w:rsidR="00A87339" w:rsidRPr="00A87339" w:rsidRDefault="00A87339" w:rsidP="00A87339">
      <w:pPr>
        <w:jc w:val="both"/>
        <w:rPr>
          <w:iCs/>
          <w:sz w:val="20"/>
          <w:szCs w:val="20"/>
          <w:lang w:val="uk-UA"/>
        </w:rPr>
      </w:pPr>
      <w:r w:rsidRPr="00A87339">
        <w:rPr>
          <w:iCs/>
          <w:sz w:val="20"/>
          <w:szCs w:val="20"/>
          <w:lang w:val="uk-UA"/>
        </w:rPr>
        <w:t>За пропозицію _________</w:t>
      </w:r>
      <w:r>
        <w:rPr>
          <w:iCs/>
          <w:sz w:val="20"/>
          <w:szCs w:val="20"/>
          <w:lang w:val="uk-UA"/>
        </w:rPr>
        <w:t>______ учасники проголосували</w:t>
      </w:r>
      <w:r w:rsidRPr="00A87339">
        <w:rPr>
          <w:iCs/>
          <w:sz w:val="20"/>
          <w:szCs w:val="20"/>
          <w:lang w:val="uk-UA"/>
        </w:rPr>
        <w:t xml:space="preserve"> одностайно. Вирішили обрати головою зб</w:t>
      </w:r>
      <w:r>
        <w:rPr>
          <w:iCs/>
          <w:sz w:val="20"/>
          <w:szCs w:val="20"/>
          <w:lang w:val="uk-UA"/>
        </w:rPr>
        <w:t>орів ____________________.</w:t>
      </w:r>
    </w:p>
    <w:p w:rsidR="00A87339" w:rsidRPr="00A87339" w:rsidRDefault="00A87339" w:rsidP="00A87339">
      <w:pPr>
        <w:jc w:val="both"/>
        <w:rPr>
          <w:b/>
          <w:sz w:val="20"/>
          <w:szCs w:val="20"/>
          <w:lang w:val="uk-UA"/>
        </w:rPr>
      </w:pPr>
    </w:p>
    <w:p w:rsidR="00A87339" w:rsidRPr="00A87339" w:rsidRDefault="00A87339" w:rsidP="00A87339">
      <w:pPr>
        <w:jc w:val="both"/>
        <w:rPr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 xml:space="preserve">Голова зборів: </w:t>
      </w:r>
      <w:r w:rsidRPr="00A87339">
        <w:rPr>
          <w:sz w:val="20"/>
          <w:szCs w:val="20"/>
          <w:lang w:val="uk-UA"/>
        </w:rPr>
        <w:t>______________________</w:t>
      </w:r>
    </w:p>
    <w:p w:rsidR="00364787" w:rsidRPr="00A87339" w:rsidRDefault="00364787" w:rsidP="00364787">
      <w:pPr>
        <w:jc w:val="both"/>
        <w:rPr>
          <w:sz w:val="20"/>
          <w:szCs w:val="20"/>
          <w:lang w:val="uk-UA"/>
        </w:rPr>
      </w:pPr>
    </w:p>
    <w:p w:rsidR="00E91CB6" w:rsidRPr="00A87339" w:rsidRDefault="00E91CB6" w:rsidP="00E91CB6">
      <w:pPr>
        <w:jc w:val="center"/>
        <w:rPr>
          <w:b/>
          <w:bCs/>
          <w:sz w:val="20"/>
          <w:szCs w:val="20"/>
          <w:lang w:val="uk-UA"/>
        </w:rPr>
      </w:pPr>
      <w:r w:rsidRPr="00A87339">
        <w:rPr>
          <w:b/>
          <w:bCs/>
          <w:sz w:val="20"/>
          <w:szCs w:val="20"/>
          <w:lang w:val="uk-UA"/>
        </w:rPr>
        <w:t>Порядок денний:</w:t>
      </w:r>
    </w:p>
    <w:p w:rsidR="00976E8D" w:rsidRPr="00A87339" w:rsidRDefault="00F9250C" w:rsidP="00BF0416">
      <w:pPr>
        <w:numPr>
          <w:ilvl w:val="0"/>
          <w:numId w:val="25"/>
        </w:numPr>
        <w:jc w:val="both"/>
        <w:rPr>
          <w:bCs/>
          <w:lang w:val="uk-UA"/>
        </w:rPr>
      </w:pPr>
      <w:r w:rsidRPr="00A87339">
        <w:rPr>
          <w:bCs/>
          <w:sz w:val="20"/>
          <w:szCs w:val="20"/>
          <w:lang w:val="uk-UA"/>
        </w:rPr>
        <w:t>Розгляд питання щодо</w:t>
      </w:r>
      <w:r w:rsidR="00BF0416" w:rsidRPr="00A87339">
        <w:rPr>
          <w:bCs/>
          <w:sz w:val="20"/>
          <w:szCs w:val="20"/>
          <w:lang w:val="uk-UA"/>
        </w:rPr>
        <w:t xml:space="preserve"> </w:t>
      </w:r>
      <w:r w:rsidR="00201A4D" w:rsidRPr="00A87339">
        <w:rPr>
          <w:bCs/>
          <w:sz w:val="20"/>
          <w:szCs w:val="20"/>
          <w:lang w:val="uk-UA"/>
        </w:rPr>
        <w:t>створення  відокремленого  підрозділу</w:t>
      </w:r>
      <w:r w:rsidR="00976E8D" w:rsidRPr="00A87339">
        <w:rPr>
          <w:bCs/>
          <w:sz w:val="20"/>
          <w:szCs w:val="20"/>
          <w:lang w:val="uk-UA"/>
        </w:rPr>
        <w:t xml:space="preserve"> </w:t>
      </w:r>
      <w:r w:rsidRPr="00A87339">
        <w:rPr>
          <w:bCs/>
          <w:sz w:val="20"/>
          <w:szCs w:val="20"/>
          <w:lang w:val="uk-UA"/>
        </w:rPr>
        <w:t>Товариства з обмеженою відповідальністю «</w:t>
      </w:r>
      <w:r w:rsidR="00201A4D" w:rsidRPr="00A87339">
        <w:rPr>
          <w:bCs/>
          <w:sz w:val="20"/>
          <w:szCs w:val="20"/>
          <w:lang w:val="uk-UA"/>
        </w:rPr>
        <w:t>_____________________</w:t>
      </w:r>
      <w:r w:rsidRPr="00A87339">
        <w:rPr>
          <w:bCs/>
          <w:sz w:val="20"/>
          <w:szCs w:val="20"/>
          <w:lang w:val="uk-UA"/>
        </w:rPr>
        <w:t>» (</w:t>
      </w:r>
      <w:r w:rsidR="00201A4D" w:rsidRPr="00A87339">
        <w:rPr>
          <w:bCs/>
          <w:sz w:val="20"/>
          <w:szCs w:val="20"/>
          <w:lang w:val="uk-UA"/>
        </w:rPr>
        <w:t xml:space="preserve">ідентифікаційний </w:t>
      </w:r>
      <w:r w:rsidRPr="00A87339">
        <w:rPr>
          <w:bCs/>
          <w:sz w:val="20"/>
          <w:szCs w:val="20"/>
          <w:lang w:val="uk-UA"/>
        </w:rPr>
        <w:t>код</w:t>
      </w:r>
      <w:r w:rsidR="00201A4D" w:rsidRPr="00A87339">
        <w:rPr>
          <w:bCs/>
          <w:sz w:val="20"/>
          <w:szCs w:val="20"/>
          <w:lang w:val="uk-UA"/>
        </w:rPr>
        <w:t xml:space="preserve"> _______________</w:t>
      </w:r>
      <w:r w:rsidRPr="00A87339">
        <w:rPr>
          <w:bCs/>
          <w:sz w:val="20"/>
          <w:szCs w:val="20"/>
          <w:lang w:val="uk-UA"/>
        </w:rPr>
        <w:t>)</w:t>
      </w:r>
      <w:r w:rsidR="00976E8D" w:rsidRPr="00A87339">
        <w:rPr>
          <w:bCs/>
          <w:sz w:val="20"/>
          <w:szCs w:val="20"/>
          <w:lang w:val="uk-UA"/>
        </w:rPr>
        <w:t>.</w:t>
      </w:r>
      <w:r w:rsidR="00BF0416" w:rsidRPr="00A87339">
        <w:rPr>
          <w:bCs/>
          <w:lang w:val="uk-UA"/>
        </w:rPr>
        <w:t xml:space="preserve"> </w:t>
      </w:r>
      <w:r w:rsidR="00976E8D" w:rsidRPr="00A87339">
        <w:rPr>
          <w:bCs/>
          <w:sz w:val="20"/>
          <w:szCs w:val="20"/>
          <w:lang w:val="uk-UA"/>
        </w:rPr>
        <w:t>Визн</w:t>
      </w:r>
      <w:r w:rsidR="00201A4D" w:rsidRPr="00A87339">
        <w:rPr>
          <w:bCs/>
          <w:sz w:val="20"/>
          <w:szCs w:val="20"/>
          <w:lang w:val="uk-UA"/>
        </w:rPr>
        <w:t>ачення найменування відокремленого підрозділу</w:t>
      </w:r>
      <w:r w:rsidR="00976E8D" w:rsidRPr="00A87339">
        <w:rPr>
          <w:bCs/>
          <w:sz w:val="20"/>
          <w:szCs w:val="20"/>
          <w:lang w:val="uk-UA"/>
        </w:rPr>
        <w:t xml:space="preserve">, </w:t>
      </w:r>
      <w:r w:rsidR="00201A4D" w:rsidRPr="00A87339">
        <w:rPr>
          <w:bCs/>
          <w:sz w:val="20"/>
          <w:szCs w:val="20"/>
          <w:lang w:val="uk-UA"/>
        </w:rPr>
        <w:t>його</w:t>
      </w:r>
      <w:r w:rsidR="00976E8D" w:rsidRPr="00A87339">
        <w:rPr>
          <w:bCs/>
          <w:sz w:val="20"/>
          <w:szCs w:val="20"/>
          <w:lang w:val="uk-UA"/>
        </w:rPr>
        <w:t xml:space="preserve"> </w:t>
      </w:r>
      <w:r w:rsidR="005954FB" w:rsidRPr="00A87339">
        <w:rPr>
          <w:bCs/>
          <w:sz w:val="20"/>
          <w:szCs w:val="20"/>
          <w:lang w:val="uk-UA"/>
        </w:rPr>
        <w:t>місцезнаходження</w:t>
      </w:r>
      <w:r w:rsidR="00BF0416" w:rsidRPr="00A87339">
        <w:rPr>
          <w:bCs/>
          <w:sz w:val="20"/>
          <w:szCs w:val="20"/>
          <w:lang w:val="uk-UA"/>
        </w:rPr>
        <w:t xml:space="preserve"> та</w:t>
      </w:r>
      <w:r w:rsidR="00976E8D" w:rsidRPr="00A87339">
        <w:rPr>
          <w:bCs/>
          <w:sz w:val="20"/>
          <w:szCs w:val="20"/>
          <w:lang w:val="uk-UA"/>
        </w:rPr>
        <w:t xml:space="preserve"> </w:t>
      </w:r>
      <w:r w:rsidR="008F709A" w:rsidRPr="00A87339">
        <w:rPr>
          <w:bCs/>
          <w:sz w:val="20"/>
          <w:szCs w:val="20"/>
          <w:lang w:val="uk-UA"/>
        </w:rPr>
        <w:t xml:space="preserve">видів </w:t>
      </w:r>
      <w:r w:rsidR="00976E8D" w:rsidRPr="00A87339">
        <w:rPr>
          <w:bCs/>
          <w:sz w:val="20"/>
          <w:szCs w:val="20"/>
          <w:lang w:val="uk-UA"/>
        </w:rPr>
        <w:t>діяльності</w:t>
      </w:r>
      <w:r w:rsidR="00A87339">
        <w:rPr>
          <w:bCs/>
          <w:sz w:val="20"/>
          <w:szCs w:val="20"/>
          <w:lang w:val="uk-UA"/>
        </w:rPr>
        <w:t>.</w:t>
      </w:r>
      <w:r w:rsidR="00976E8D" w:rsidRPr="00A87339">
        <w:rPr>
          <w:bCs/>
          <w:sz w:val="20"/>
          <w:szCs w:val="20"/>
          <w:lang w:val="uk-UA"/>
        </w:rPr>
        <w:t xml:space="preserve"> </w:t>
      </w:r>
    </w:p>
    <w:p w:rsidR="0003199F" w:rsidRPr="00A87339" w:rsidRDefault="005954FB" w:rsidP="0003199F">
      <w:pPr>
        <w:numPr>
          <w:ilvl w:val="0"/>
          <w:numId w:val="25"/>
        </w:numPr>
        <w:jc w:val="both"/>
        <w:rPr>
          <w:bCs/>
          <w:sz w:val="20"/>
          <w:szCs w:val="20"/>
          <w:lang w:val="uk-UA"/>
        </w:rPr>
      </w:pPr>
      <w:r w:rsidRPr="00A87339">
        <w:rPr>
          <w:bCs/>
          <w:sz w:val="20"/>
          <w:szCs w:val="20"/>
          <w:lang w:val="uk-UA"/>
        </w:rPr>
        <w:t xml:space="preserve">Затвердження </w:t>
      </w:r>
      <w:r w:rsidR="00162924" w:rsidRPr="00A87339">
        <w:rPr>
          <w:bCs/>
          <w:sz w:val="20"/>
          <w:szCs w:val="20"/>
          <w:lang w:val="uk-UA"/>
        </w:rPr>
        <w:t>Положен</w:t>
      </w:r>
      <w:r w:rsidR="00BE1E8F" w:rsidRPr="00A87339">
        <w:rPr>
          <w:bCs/>
          <w:sz w:val="20"/>
          <w:szCs w:val="20"/>
          <w:lang w:val="uk-UA"/>
        </w:rPr>
        <w:t>ня</w:t>
      </w:r>
      <w:r w:rsidR="00162924" w:rsidRPr="00A87339">
        <w:rPr>
          <w:bCs/>
          <w:sz w:val="20"/>
          <w:szCs w:val="20"/>
          <w:lang w:val="uk-UA"/>
        </w:rPr>
        <w:t xml:space="preserve"> </w:t>
      </w:r>
      <w:r w:rsidR="00132C57" w:rsidRPr="00A87339">
        <w:rPr>
          <w:bCs/>
          <w:sz w:val="20"/>
          <w:szCs w:val="20"/>
          <w:lang w:val="uk-UA"/>
        </w:rPr>
        <w:t>про</w:t>
      </w:r>
      <w:r w:rsidR="00162924" w:rsidRPr="00A87339">
        <w:rPr>
          <w:bCs/>
          <w:sz w:val="20"/>
          <w:szCs w:val="20"/>
          <w:lang w:val="uk-UA"/>
        </w:rPr>
        <w:t xml:space="preserve"> </w:t>
      </w:r>
      <w:r w:rsidR="00BE1E8F" w:rsidRPr="00A87339">
        <w:rPr>
          <w:bCs/>
          <w:sz w:val="20"/>
          <w:szCs w:val="20"/>
          <w:lang w:val="uk-UA"/>
        </w:rPr>
        <w:t>відокремлений</w:t>
      </w:r>
      <w:r w:rsidR="00132C57" w:rsidRPr="00A87339">
        <w:rPr>
          <w:bCs/>
          <w:sz w:val="20"/>
          <w:szCs w:val="20"/>
          <w:lang w:val="uk-UA"/>
        </w:rPr>
        <w:t xml:space="preserve"> </w:t>
      </w:r>
      <w:r w:rsidR="00A87339">
        <w:rPr>
          <w:bCs/>
          <w:sz w:val="20"/>
          <w:szCs w:val="20"/>
          <w:lang w:val="uk-UA"/>
        </w:rPr>
        <w:t>підрозділ.</w:t>
      </w:r>
    </w:p>
    <w:p w:rsidR="005954FB" w:rsidRPr="00A87339" w:rsidRDefault="009C678F" w:rsidP="0003199F">
      <w:pPr>
        <w:numPr>
          <w:ilvl w:val="0"/>
          <w:numId w:val="25"/>
        </w:numPr>
        <w:jc w:val="both"/>
        <w:rPr>
          <w:bCs/>
          <w:sz w:val="20"/>
          <w:szCs w:val="20"/>
          <w:lang w:val="uk-UA"/>
        </w:rPr>
      </w:pPr>
      <w:r w:rsidRPr="00A87339">
        <w:rPr>
          <w:bCs/>
          <w:sz w:val="20"/>
          <w:szCs w:val="20"/>
          <w:lang w:val="uk-UA"/>
        </w:rPr>
        <w:t>Обрання керівництва</w:t>
      </w:r>
      <w:r w:rsidR="005954FB" w:rsidRPr="00A87339">
        <w:rPr>
          <w:bCs/>
          <w:sz w:val="20"/>
          <w:szCs w:val="20"/>
          <w:lang w:val="uk-UA"/>
        </w:rPr>
        <w:t xml:space="preserve"> </w:t>
      </w:r>
      <w:r w:rsidR="00201A4D" w:rsidRPr="00A87339">
        <w:rPr>
          <w:bCs/>
          <w:sz w:val="20"/>
          <w:szCs w:val="20"/>
          <w:lang w:val="uk-UA"/>
        </w:rPr>
        <w:t>відокремленого</w:t>
      </w:r>
      <w:r w:rsidR="00132C57" w:rsidRPr="00A87339">
        <w:rPr>
          <w:bCs/>
          <w:sz w:val="20"/>
          <w:szCs w:val="20"/>
          <w:lang w:val="uk-UA"/>
        </w:rPr>
        <w:t xml:space="preserve"> </w:t>
      </w:r>
      <w:r w:rsidR="00201A4D" w:rsidRPr="00A87339">
        <w:rPr>
          <w:bCs/>
          <w:sz w:val="20"/>
          <w:szCs w:val="20"/>
          <w:lang w:val="uk-UA"/>
        </w:rPr>
        <w:t>підрозділу</w:t>
      </w:r>
      <w:r w:rsidRPr="00A87339">
        <w:rPr>
          <w:bCs/>
          <w:sz w:val="20"/>
          <w:szCs w:val="20"/>
          <w:lang w:val="uk-UA"/>
        </w:rPr>
        <w:t xml:space="preserve"> Товариства з обмеженою відповідальністю «</w:t>
      </w:r>
      <w:r w:rsidR="00201A4D" w:rsidRPr="00A87339">
        <w:rPr>
          <w:bCs/>
          <w:sz w:val="20"/>
          <w:szCs w:val="20"/>
          <w:lang w:val="uk-UA"/>
        </w:rPr>
        <w:t>__________</w:t>
      </w:r>
      <w:r w:rsidRPr="00A87339">
        <w:rPr>
          <w:bCs/>
          <w:sz w:val="20"/>
          <w:szCs w:val="20"/>
          <w:lang w:val="uk-UA"/>
        </w:rPr>
        <w:t>»</w:t>
      </w:r>
    </w:p>
    <w:p w:rsidR="004F00A1" w:rsidRPr="00A87339" w:rsidRDefault="004F00A1" w:rsidP="004F00A1">
      <w:pPr>
        <w:numPr>
          <w:ilvl w:val="0"/>
          <w:numId w:val="25"/>
        </w:numPr>
        <w:jc w:val="both"/>
        <w:rPr>
          <w:bCs/>
          <w:sz w:val="20"/>
          <w:szCs w:val="20"/>
          <w:lang w:val="uk-UA"/>
        </w:rPr>
      </w:pPr>
      <w:r w:rsidRPr="00A87339">
        <w:rPr>
          <w:bCs/>
          <w:sz w:val="20"/>
          <w:szCs w:val="20"/>
          <w:lang w:val="uk-UA"/>
        </w:rPr>
        <w:t xml:space="preserve">Уповноваження </w:t>
      </w:r>
      <w:r w:rsidR="00201A4D" w:rsidRPr="00A87339">
        <w:rPr>
          <w:bCs/>
          <w:sz w:val="20"/>
          <w:szCs w:val="20"/>
          <w:lang w:val="uk-UA"/>
        </w:rPr>
        <w:t>Д</w:t>
      </w:r>
      <w:r w:rsidRPr="00A87339">
        <w:rPr>
          <w:bCs/>
          <w:sz w:val="20"/>
          <w:szCs w:val="20"/>
          <w:lang w:val="uk-UA"/>
        </w:rPr>
        <w:t>иректора Товариства з обмеженою відповідальністю «</w:t>
      </w:r>
      <w:r w:rsidR="00201A4D" w:rsidRPr="00A87339">
        <w:rPr>
          <w:bCs/>
          <w:sz w:val="20"/>
          <w:szCs w:val="20"/>
          <w:lang w:val="uk-UA"/>
        </w:rPr>
        <w:t>______________</w:t>
      </w:r>
      <w:r w:rsidRPr="00A87339">
        <w:rPr>
          <w:bCs/>
          <w:sz w:val="20"/>
          <w:szCs w:val="20"/>
          <w:lang w:val="uk-UA"/>
        </w:rPr>
        <w:t>»</w:t>
      </w:r>
      <w:r w:rsidR="00023A91" w:rsidRPr="00A87339">
        <w:rPr>
          <w:sz w:val="20"/>
          <w:szCs w:val="20"/>
          <w:lang w:val="uk-UA"/>
        </w:rPr>
        <w:t xml:space="preserve"> </w:t>
      </w:r>
      <w:r w:rsidRPr="00A87339">
        <w:rPr>
          <w:sz w:val="20"/>
          <w:szCs w:val="20"/>
          <w:lang w:val="uk-UA"/>
        </w:rPr>
        <w:t>представляти інтереси ТОВ «</w:t>
      </w:r>
      <w:r w:rsidR="00201A4D" w:rsidRPr="00A87339">
        <w:rPr>
          <w:sz w:val="20"/>
          <w:szCs w:val="20"/>
          <w:lang w:val="uk-UA"/>
        </w:rPr>
        <w:t>_________________</w:t>
      </w:r>
      <w:r w:rsidRPr="00A87339">
        <w:rPr>
          <w:sz w:val="20"/>
          <w:szCs w:val="20"/>
          <w:lang w:val="uk-UA"/>
        </w:rPr>
        <w:t>»</w:t>
      </w:r>
      <w:r w:rsidR="00162924" w:rsidRPr="00A87339">
        <w:rPr>
          <w:sz w:val="20"/>
          <w:szCs w:val="20"/>
          <w:lang w:val="uk-UA"/>
        </w:rPr>
        <w:t xml:space="preserve"> з питання</w:t>
      </w:r>
      <w:r w:rsidRPr="00A87339">
        <w:rPr>
          <w:sz w:val="20"/>
          <w:szCs w:val="20"/>
          <w:lang w:val="uk-UA"/>
        </w:rPr>
        <w:t xml:space="preserve"> </w:t>
      </w:r>
      <w:r w:rsidR="005954FB" w:rsidRPr="00A87339">
        <w:rPr>
          <w:sz w:val="20"/>
          <w:szCs w:val="20"/>
          <w:lang w:val="uk-UA"/>
        </w:rPr>
        <w:t>державн</w:t>
      </w:r>
      <w:r w:rsidR="00162924" w:rsidRPr="00A87339">
        <w:rPr>
          <w:sz w:val="20"/>
          <w:szCs w:val="20"/>
          <w:lang w:val="uk-UA"/>
        </w:rPr>
        <w:t>ої</w:t>
      </w:r>
      <w:r w:rsidR="005954FB" w:rsidRPr="00A87339">
        <w:rPr>
          <w:sz w:val="20"/>
          <w:szCs w:val="20"/>
          <w:lang w:val="uk-UA"/>
        </w:rPr>
        <w:t xml:space="preserve"> реєстраці</w:t>
      </w:r>
      <w:r w:rsidR="00162924" w:rsidRPr="00A87339">
        <w:rPr>
          <w:sz w:val="20"/>
          <w:szCs w:val="20"/>
          <w:lang w:val="uk-UA"/>
        </w:rPr>
        <w:t xml:space="preserve">ї </w:t>
      </w:r>
      <w:r w:rsidR="00162924" w:rsidRPr="00A87339">
        <w:rPr>
          <w:bCs/>
          <w:sz w:val="20"/>
          <w:szCs w:val="20"/>
          <w:lang w:val="uk-UA"/>
        </w:rPr>
        <w:t>відокремлен</w:t>
      </w:r>
      <w:r w:rsidR="00201A4D" w:rsidRPr="00A87339">
        <w:rPr>
          <w:bCs/>
          <w:sz w:val="20"/>
          <w:szCs w:val="20"/>
          <w:lang w:val="uk-UA"/>
        </w:rPr>
        <w:t>ого  підрозділу</w:t>
      </w:r>
      <w:r w:rsidR="00162924" w:rsidRPr="00A87339">
        <w:rPr>
          <w:bCs/>
          <w:sz w:val="20"/>
          <w:szCs w:val="20"/>
          <w:lang w:val="uk-UA"/>
        </w:rPr>
        <w:t>.</w:t>
      </w:r>
    </w:p>
    <w:p w:rsidR="004F00A1" w:rsidRPr="00A87339" w:rsidRDefault="004F00A1" w:rsidP="004F00A1">
      <w:pPr>
        <w:ind w:left="776"/>
        <w:jc w:val="both"/>
        <w:rPr>
          <w:bCs/>
          <w:sz w:val="20"/>
          <w:szCs w:val="20"/>
          <w:lang w:val="uk-UA"/>
        </w:rPr>
      </w:pPr>
    </w:p>
    <w:p w:rsidR="00E91CB6" w:rsidRPr="00A87339" w:rsidRDefault="00E91CB6" w:rsidP="00E91CB6">
      <w:pPr>
        <w:pStyle w:val="a5"/>
        <w:ind w:left="360"/>
        <w:rPr>
          <w:sz w:val="20"/>
          <w:szCs w:val="20"/>
          <w:lang w:val="uk-UA"/>
        </w:rPr>
      </w:pPr>
    </w:p>
    <w:p w:rsidR="00E91CB6" w:rsidRPr="00A87339" w:rsidRDefault="00E91CB6" w:rsidP="00E91CB6">
      <w:pPr>
        <w:ind w:firstLine="360"/>
        <w:jc w:val="center"/>
        <w:rPr>
          <w:b/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СЛУХАЛИ:</w:t>
      </w:r>
    </w:p>
    <w:p w:rsidR="00162924" w:rsidRPr="00A87339" w:rsidRDefault="00E91CB6" w:rsidP="003040E4">
      <w:pPr>
        <w:keepNext/>
        <w:jc w:val="both"/>
        <w:rPr>
          <w:b/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 xml:space="preserve">Питання № 1. </w:t>
      </w:r>
      <w:r w:rsidR="003040E4" w:rsidRPr="00A87339">
        <w:rPr>
          <w:b/>
          <w:bCs/>
          <w:i/>
          <w:sz w:val="20"/>
          <w:szCs w:val="20"/>
          <w:lang w:val="uk-UA"/>
        </w:rPr>
        <w:t>Розгляд питання щодо створення  відокремленого  підрозділу Товариства з обмеженою відповідальністю «_____________________» (ідентифікаційний код _______________). Визначення найменування відокремленого підрозділу, його місцезнаходження та видів діяльності</w:t>
      </w:r>
    </w:p>
    <w:p w:rsidR="00A178D8" w:rsidRPr="00A87339" w:rsidRDefault="00A178D8" w:rsidP="00471EE4">
      <w:pPr>
        <w:jc w:val="both"/>
        <w:rPr>
          <w:bCs/>
          <w:sz w:val="20"/>
          <w:szCs w:val="20"/>
          <w:lang w:val="uk-UA"/>
        </w:rPr>
      </w:pPr>
    </w:p>
    <w:p w:rsidR="001751CE" w:rsidRPr="00A87339" w:rsidRDefault="00471EE4" w:rsidP="001751CE">
      <w:pPr>
        <w:jc w:val="both"/>
        <w:rPr>
          <w:sz w:val="20"/>
          <w:szCs w:val="20"/>
          <w:lang w:val="uk-UA"/>
        </w:rPr>
      </w:pPr>
      <w:r w:rsidRPr="00A87339">
        <w:rPr>
          <w:sz w:val="20"/>
          <w:szCs w:val="20"/>
          <w:lang w:val="uk-UA"/>
        </w:rPr>
        <w:t>По першому питанню порядку денного виступив</w:t>
      </w:r>
      <w:r w:rsidR="005D1861" w:rsidRPr="00A87339">
        <w:rPr>
          <w:sz w:val="20"/>
          <w:szCs w:val="20"/>
          <w:lang w:val="uk-UA"/>
        </w:rPr>
        <w:t xml:space="preserve"> _________________</w:t>
      </w:r>
      <w:r w:rsidRPr="00A87339">
        <w:rPr>
          <w:sz w:val="20"/>
          <w:szCs w:val="20"/>
          <w:lang w:val="uk-UA"/>
        </w:rPr>
        <w:t>, який запропонував</w:t>
      </w:r>
      <w:r w:rsidR="001751CE" w:rsidRPr="00A87339">
        <w:rPr>
          <w:sz w:val="20"/>
          <w:szCs w:val="20"/>
          <w:lang w:val="uk-UA"/>
        </w:rPr>
        <w:t>,</w:t>
      </w:r>
      <w:r w:rsidR="00D4695B" w:rsidRPr="00A87339">
        <w:rPr>
          <w:color w:val="000000"/>
          <w:sz w:val="20"/>
          <w:szCs w:val="20"/>
          <w:lang w:val="uk-UA"/>
        </w:rPr>
        <w:t xml:space="preserve"> </w:t>
      </w:r>
      <w:r w:rsidR="001751CE" w:rsidRPr="00A87339">
        <w:rPr>
          <w:sz w:val="20"/>
          <w:szCs w:val="20"/>
          <w:lang w:val="uk-UA"/>
        </w:rPr>
        <w:t xml:space="preserve">з метою розширення сфери діяльності на території України </w:t>
      </w:r>
      <w:r w:rsidR="005D1861" w:rsidRPr="00A87339">
        <w:rPr>
          <w:color w:val="000000"/>
          <w:sz w:val="20"/>
          <w:szCs w:val="20"/>
          <w:lang w:val="uk-UA"/>
        </w:rPr>
        <w:t>створити відокремлений</w:t>
      </w:r>
      <w:r w:rsidR="00D4695B" w:rsidRPr="00A87339">
        <w:rPr>
          <w:color w:val="000000"/>
          <w:sz w:val="20"/>
          <w:szCs w:val="20"/>
          <w:lang w:val="uk-UA"/>
        </w:rPr>
        <w:t xml:space="preserve"> підрозділ </w:t>
      </w:r>
      <w:r w:rsidR="001751CE" w:rsidRPr="00A87339">
        <w:rPr>
          <w:color w:val="000000"/>
          <w:sz w:val="20"/>
          <w:szCs w:val="20"/>
          <w:lang w:val="uk-UA"/>
        </w:rPr>
        <w:t xml:space="preserve">для виконання господарських операцій та частини виробництва </w:t>
      </w:r>
      <w:r w:rsidR="001751CE" w:rsidRPr="00A87339">
        <w:rPr>
          <w:bCs/>
          <w:color w:val="000000"/>
          <w:sz w:val="20"/>
          <w:szCs w:val="20"/>
          <w:lang w:val="uk-UA"/>
        </w:rPr>
        <w:t>Товариства з обмеженою відповідальністю «</w:t>
      </w:r>
      <w:r w:rsidR="005D1861" w:rsidRPr="00A87339">
        <w:rPr>
          <w:bCs/>
          <w:color w:val="000000"/>
          <w:sz w:val="20"/>
          <w:szCs w:val="20"/>
          <w:lang w:val="uk-UA"/>
        </w:rPr>
        <w:t>______________</w:t>
      </w:r>
      <w:r w:rsidR="001751CE" w:rsidRPr="00A87339">
        <w:rPr>
          <w:bCs/>
          <w:color w:val="000000"/>
          <w:sz w:val="20"/>
          <w:szCs w:val="20"/>
          <w:lang w:val="uk-UA"/>
        </w:rPr>
        <w:t>»</w:t>
      </w:r>
      <w:r w:rsidR="00D4695B" w:rsidRPr="00A87339">
        <w:rPr>
          <w:sz w:val="20"/>
          <w:szCs w:val="20"/>
          <w:lang w:val="uk-UA"/>
        </w:rPr>
        <w:t xml:space="preserve"> </w:t>
      </w:r>
      <w:r w:rsidR="001751CE" w:rsidRPr="00A87339">
        <w:rPr>
          <w:sz w:val="20"/>
          <w:szCs w:val="20"/>
          <w:lang w:val="uk-UA"/>
        </w:rPr>
        <w:t>поза межами його місцезнаходження. Зокрема виступаючий запропонував:</w:t>
      </w:r>
    </w:p>
    <w:p w:rsidR="00B26378" w:rsidRPr="00A87339" w:rsidRDefault="001751CE" w:rsidP="00B26378">
      <w:pPr>
        <w:jc w:val="both"/>
        <w:rPr>
          <w:sz w:val="20"/>
          <w:szCs w:val="20"/>
          <w:lang w:val="uk-UA"/>
        </w:rPr>
      </w:pPr>
      <w:r w:rsidRPr="00A87339">
        <w:rPr>
          <w:sz w:val="20"/>
          <w:szCs w:val="20"/>
          <w:lang w:val="uk-UA"/>
        </w:rPr>
        <w:t>1. Створити філію</w:t>
      </w:r>
      <w:r w:rsidR="009C7718" w:rsidRPr="00A87339">
        <w:rPr>
          <w:b/>
          <w:bCs/>
          <w:i/>
          <w:sz w:val="20"/>
          <w:szCs w:val="20"/>
          <w:lang w:val="uk-UA"/>
        </w:rPr>
        <w:t xml:space="preserve"> </w:t>
      </w:r>
      <w:r w:rsidR="009C7718" w:rsidRPr="00A87339">
        <w:rPr>
          <w:bCs/>
          <w:sz w:val="20"/>
          <w:szCs w:val="20"/>
          <w:lang w:val="uk-UA"/>
        </w:rPr>
        <w:t>Товариства з обмеженою відповідальністю «_____________________»</w:t>
      </w:r>
      <w:r w:rsidR="009C7718" w:rsidRPr="00A87339">
        <w:rPr>
          <w:b/>
          <w:bCs/>
          <w:i/>
          <w:sz w:val="20"/>
          <w:szCs w:val="20"/>
          <w:lang w:val="uk-UA"/>
        </w:rPr>
        <w:t xml:space="preserve"> </w:t>
      </w:r>
      <w:r w:rsidRPr="00A87339">
        <w:rPr>
          <w:sz w:val="20"/>
          <w:szCs w:val="20"/>
          <w:lang w:val="uk-UA"/>
        </w:rPr>
        <w:t>з виробництва</w:t>
      </w:r>
      <w:r w:rsidR="009C7718" w:rsidRPr="00A87339">
        <w:rPr>
          <w:sz w:val="20"/>
          <w:szCs w:val="20"/>
          <w:lang w:val="uk-UA"/>
        </w:rPr>
        <w:t xml:space="preserve"> ________________</w:t>
      </w:r>
      <w:r w:rsidRPr="00A87339">
        <w:rPr>
          <w:sz w:val="20"/>
          <w:szCs w:val="20"/>
          <w:lang w:val="uk-UA"/>
        </w:rPr>
        <w:t>. Назвати дану філію - ФІЛІЯ</w:t>
      </w:r>
      <w:r w:rsidR="009C7718" w:rsidRPr="00A87339">
        <w:rPr>
          <w:sz w:val="20"/>
          <w:szCs w:val="20"/>
          <w:lang w:val="uk-UA"/>
        </w:rPr>
        <w:t xml:space="preserve"> «_____</w:t>
      </w:r>
      <w:r w:rsidR="00B26378" w:rsidRPr="00A87339">
        <w:rPr>
          <w:sz w:val="20"/>
          <w:szCs w:val="20"/>
          <w:lang w:val="uk-UA"/>
        </w:rPr>
        <w:t>» Т</w:t>
      </w:r>
      <w:r w:rsidR="00C3712A" w:rsidRPr="00A87339">
        <w:rPr>
          <w:sz w:val="20"/>
          <w:szCs w:val="20"/>
          <w:lang w:val="uk-UA"/>
        </w:rPr>
        <w:t>ОВ «</w:t>
      </w:r>
      <w:r w:rsidR="009C7718" w:rsidRPr="00A87339">
        <w:rPr>
          <w:sz w:val="20"/>
          <w:szCs w:val="20"/>
          <w:lang w:val="uk-UA"/>
        </w:rPr>
        <w:t>___________</w:t>
      </w:r>
      <w:r w:rsidR="00B26378" w:rsidRPr="00A87339">
        <w:rPr>
          <w:sz w:val="20"/>
          <w:szCs w:val="20"/>
          <w:lang w:val="uk-UA"/>
        </w:rPr>
        <w:t>». Місцезнаходження філії визначити за адресою:</w:t>
      </w:r>
      <w:r w:rsidR="00A349C9" w:rsidRPr="00A87339">
        <w:rPr>
          <w:sz w:val="20"/>
          <w:szCs w:val="20"/>
          <w:lang w:val="uk-UA"/>
        </w:rPr>
        <w:t xml:space="preserve"> </w:t>
      </w:r>
      <w:r w:rsidR="009C7718" w:rsidRPr="00A87339">
        <w:rPr>
          <w:sz w:val="20"/>
          <w:szCs w:val="20"/>
          <w:lang w:val="uk-UA"/>
        </w:rPr>
        <w:t>_____</w:t>
      </w:r>
      <w:r w:rsidR="000A2BA6" w:rsidRPr="00A87339">
        <w:rPr>
          <w:sz w:val="20"/>
          <w:szCs w:val="20"/>
          <w:lang w:val="uk-UA"/>
        </w:rPr>
        <w:t>,</w:t>
      </w:r>
      <w:r w:rsidR="00A349C9" w:rsidRPr="00A87339">
        <w:rPr>
          <w:sz w:val="20"/>
          <w:szCs w:val="20"/>
          <w:lang w:val="uk-UA"/>
        </w:rPr>
        <w:t xml:space="preserve"> Україна, </w:t>
      </w:r>
      <w:r w:rsidR="009C7718" w:rsidRPr="00A87339">
        <w:rPr>
          <w:sz w:val="20"/>
          <w:szCs w:val="20"/>
          <w:lang w:val="uk-UA"/>
        </w:rPr>
        <w:t>________</w:t>
      </w:r>
      <w:r w:rsidR="00A349C9" w:rsidRPr="00A87339">
        <w:rPr>
          <w:sz w:val="20"/>
          <w:szCs w:val="20"/>
          <w:lang w:val="uk-UA"/>
        </w:rPr>
        <w:t xml:space="preserve"> область, </w:t>
      </w:r>
      <w:r w:rsidR="009C7718" w:rsidRPr="00A87339">
        <w:rPr>
          <w:sz w:val="20"/>
          <w:szCs w:val="20"/>
          <w:lang w:val="uk-UA"/>
        </w:rPr>
        <w:t>________</w:t>
      </w:r>
      <w:r w:rsidR="00A349C9" w:rsidRPr="00A87339">
        <w:rPr>
          <w:sz w:val="20"/>
          <w:szCs w:val="20"/>
          <w:lang w:val="uk-UA"/>
        </w:rPr>
        <w:t xml:space="preserve"> район, м. </w:t>
      </w:r>
      <w:r w:rsidR="009C7718" w:rsidRPr="00A87339">
        <w:rPr>
          <w:sz w:val="20"/>
          <w:szCs w:val="20"/>
          <w:lang w:val="uk-UA"/>
        </w:rPr>
        <w:t>________</w:t>
      </w:r>
      <w:r w:rsidR="00A349C9" w:rsidRPr="00A87339">
        <w:rPr>
          <w:sz w:val="20"/>
          <w:szCs w:val="20"/>
          <w:lang w:val="uk-UA"/>
        </w:rPr>
        <w:t xml:space="preserve">, вулиця </w:t>
      </w:r>
      <w:r w:rsidR="009C7718" w:rsidRPr="00A87339">
        <w:rPr>
          <w:sz w:val="20"/>
          <w:szCs w:val="20"/>
          <w:lang w:val="uk-UA"/>
        </w:rPr>
        <w:t>_______, будинок ______</w:t>
      </w:r>
      <w:r w:rsidR="00A349C9" w:rsidRPr="00A87339">
        <w:rPr>
          <w:sz w:val="20"/>
          <w:szCs w:val="20"/>
          <w:lang w:val="uk-UA"/>
        </w:rPr>
        <w:t>.</w:t>
      </w:r>
      <w:r w:rsidR="006F66B5" w:rsidRPr="00A87339">
        <w:rPr>
          <w:sz w:val="20"/>
          <w:szCs w:val="20"/>
          <w:lang w:val="uk-UA"/>
        </w:rPr>
        <w:t xml:space="preserve"> Основними</w:t>
      </w:r>
      <w:r w:rsidR="00A349C9" w:rsidRPr="00A87339">
        <w:rPr>
          <w:sz w:val="20"/>
          <w:szCs w:val="20"/>
          <w:lang w:val="uk-UA"/>
        </w:rPr>
        <w:t xml:space="preserve"> </w:t>
      </w:r>
      <w:r w:rsidR="006F66B5" w:rsidRPr="00A87339">
        <w:rPr>
          <w:sz w:val="20"/>
          <w:szCs w:val="20"/>
          <w:lang w:val="uk-UA"/>
        </w:rPr>
        <w:t>в</w:t>
      </w:r>
      <w:r w:rsidR="00A349C9" w:rsidRPr="00A87339">
        <w:rPr>
          <w:sz w:val="20"/>
          <w:szCs w:val="20"/>
          <w:lang w:val="uk-UA"/>
        </w:rPr>
        <w:t>идами діяльності філії визначити</w:t>
      </w:r>
      <w:r w:rsidR="000A2BA6" w:rsidRPr="00A87339">
        <w:rPr>
          <w:sz w:val="20"/>
          <w:szCs w:val="20"/>
          <w:lang w:val="uk-UA"/>
        </w:rPr>
        <w:t>:</w:t>
      </w:r>
      <w:r w:rsidR="00556EBA" w:rsidRPr="00A87339">
        <w:rPr>
          <w:sz w:val="20"/>
          <w:szCs w:val="20"/>
          <w:lang w:val="uk-UA"/>
        </w:rPr>
        <w:t xml:space="preserve"> ____________________________________________________________</w:t>
      </w:r>
      <w:r w:rsidR="00892412" w:rsidRPr="00A87339">
        <w:rPr>
          <w:sz w:val="20"/>
          <w:szCs w:val="20"/>
          <w:lang w:val="uk-UA"/>
        </w:rPr>
        <w:t xml:space="preserve">, </w:t>
      </w:r>
      <w:r w:rsidR="006F66B5" w:rsidRPr="00A87339">
        <w:rPr>
          <w:sz w:val="20"/>
          <w:szCs w:val="20"/>
          <w:lang w:val="uk-UA"/>
        </w:rPr>
        <w:t>а також іншими видами діяльності, здійснення яких не заборонено на території України.</w:t>
      </w:r>
    </w:p>
    <w:p w:rsidR="00282FFD" w:rsidRPr="00A87339" w:rsidRDefault="00282FFD" w:rsidP="00D23D08">
      <w:pPr>
        <w:pStyle w:val="a5"/>
        <w:rPr>
          <w:sz w:val="20"/>
          <w:szCs w:val="20"/>
          <w:lang w:val="uk-UA"/>
        </w:rPr>
      </w:pPr>
    </w:p>
    <w:p w:rsidR="00E91CB6" w:rsidRPr="00A87339" w:rsidRDefault="00E91CB6" w:rsidP="00E91CB6">
      <w:pPr>
        <w:pStyle w:val="a5"/>
        <w:rPr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Голосували:</w:t>
      </w:r>
      <w:r w:rsidRPr="00A87339">
        <w:rPr>
          <w:sz w:val="20"/>
          <w:szCs w:val="20"/>
          <w:lang w:val="uk-UA"/>
        </w:rPr>
        <w:t xml:space="preserve"> „ЗА” – одностайно, «ПРОТИ» - немає, «УТРИМАЛИСЬ» - немає. </w:t>
      </w:r>
    </w:p>
    <w:p w:rsidR="00C3712A" w:rsidRPr="00A87339" w:rsidRDefault="00C3712A" w:rsidP="00E91CB6">
      <w:pPr>
        <w:keepNext/>
        <w:jc w:val="both"/>
        <w:rPr>
          <w:b/>
          <w:sz w:val="20"/>
          <w:szCs w:val="20"/>
          <w:lang w:val="uk-UA"/>
        </w:rPr>
      </w:pPr>
    </w:p>
    <w:p w:rsidR="00E91CB6" w:rsidRPr="00A87339" w:rsidRDefault="00E91CB6" w:rsidP="00E91CB6">
      <w:pPr>
        <w:keepNext/>
        <w:jc w:val="both"/>
        <w:rPr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Вирішили:</w:t>
      </w:r>
      <w:r w:rsidRPr="00A87339">
        <w:rPr>
          <w:sz w:val="20"/>
          <w:szCs w:val="20"/>
          <w:lang w:val="uk-UA"/>
        </w:rPr>
        <w:t xml:space="preserve"> </w:t>
      </w:r>
    </w:p>
    <w:p w:rsidR="00BE1E8F" w:rsidRPr="00A87339" w:rsidRDefault="00C3712A" w:rsidP="00C3712A">
      <w:pPr>
        <w:jc w:val="both"/>
        <w:rPr>
          <w:sz w:val="22"/>
          <w:szCs w:val="22"/>
          <w:lang w:val="uk-UA"/>
        </w:rPr>
      </w:pPr>
      <w:r w:rsidRPr="00A87339">
        <w:rPr>
          <w:sz w:val="22"/>
          <w:szCs w:val="22"/>
          <w:lang w:val="uk-UA"/>
        </w:rPr>
        <w:t xml:space="preserve">З метою розширення сфери діяльності на території України, </w:t>
      </w:r>
      <w:r w:rsidRPr="00A87339">
        <w:rPr>
          <w:color w:val="000000"/>
          <w:sz w:val="22"/>
          <w:szCs w:val="22"/>
          <w:lang w:val="uk-UA"/>
        </w:rPr>
        <w:t xml:space="preserve">для виконання господарських операцій та частини виробництва </w:t>
      </w:r>
      <w:r w:rsidRPr="00A87339">
        <w:rPr>
          <w:bCs/>
          <w:color w:val="000000"/>
          <w:sz w:val="22"/>
          <w:szCs w:val="22"/>
          <w:lang w:val="uk-UA"/>
        </w:rPr>
        <w:t>Товариства з обмеженою відповідальністю «</w:t>
      </w:r>
      <w:r w:rsidR="00790E66" w:rsidRPr="00A87339">
        <w:rPr>
          <w:bCs/>
          <w:color w:val="000000"/>
          <w:sz w:val="22"/>
          <w:szCs w:val="22"/>
          <w:lang w:val="uk-UA"/>
        </w:rPr>
        <w:t>_______________</w:t>
      </w:r>
      <w:r w:rsidRPr="00A87339">
        <w:rPr>
          <w:bCs/>
          <w:color w:val="000000"/>
          <w:sz w:val="22"/>
          <w:szCs w:val="22"/>
          <w:lang w:val="uk-UA"/>
        </w:rPr>
        <w:t>»</w:t>
      </w:r>
      <w:r w:rsidRPr="00A87339">
        <w:rPr>
          <w:sz w:val="22"/>
          <w:szCs w:val="22"/>
          <w:lang w:val="uk-UA"/>
        </w:rPr>
        <w:t xml:space="preserve"> поза ме</w:t>
      </w:r>
      <w:r w:rsidR="00790E66" w:rsidRPr="00A87339">
        <w:rPr>
          <w:sz w:val="22"/>
          <w:szCs w:val="22"/>
          <w:lang w:val="uk-UA"/>
        </w:rPr>
        <w:t>жами його місцезнаходження, с</w:t>
      </w:r>
      <w:r w:rsidRPr="00A87339">
        <w:rPr>
          <w:sz w:val="22"/>
          <w:szCs w:val="22"/>
          <w:lang w:val="uk-UA"/>
        </w:rPr>
        <w:t xml:space="preserve">творити філію </w:t>
      </w:r>
      <w:r w:rsidRPr="00A87339">
        <w:rPr>
          <w:bCs/>
          <w:sz w:val="22"/>
          <w:szCs w:val="22"/>
          <w:lang w:val="uk-UA"/>
        </w:rPr>
        <w:t>Товариства з обмеженою відповідальністю «</w:t>
      </w:r>
      <w:r w:rsidR="00790E66" w:rsidRPr="00A87339">
        <w:rPr>
          <w:bCs/>
          <w:sz w:val="22"/>
          <w:szCs w:val="22"/>
          <w:lang w:val="uk-UA"/>
        </w:rPr>
        <w:t>_____________</w:t>
      </w:r>
      <w:r w:rsidR="000F73C0" w:rsidRPr="00A87339">
        <w:rPr>
          <w:bCs/>
          <w:sz w:val="22"/>
          <w:szCs w:val="22"/>
          <w:lang w:val="uk-UA"/>
        </w:rPr>
        <w:t>»</w:t>
      </w:r>
      <w:r w:rsidR="00790E66" w:rsidRPr="00A87339">
        <w:rPr>
          <w:bCs/>
          <w:sz w:val="22"/>
          <w:szCs w:val="22"/>
          <w:lang w:val="uk-UA"/>
        </w:rPr>
        <w:t xml:space="preserve"> для</w:t>
      </w:r>
      <w:r w:rsidRPr="00A87339">
        <w:rPr>
          <w:bCs/>
          <w:sz w:val="22"/>
          <w:szCs w:val="22"/>
          <w:lang w:val="uk-UA"/>
        </w:rPr>
        <w:t xml:space="preserve"> </w:t>
      </w:r>
      <w:r w:rsidRPr="00A87339">
        <w:rPr>
          <w:sz w:val="22"/>
          <w:szCs w:val="22"/>
          <w:lang w:val="uk-UA"/>
        </w:rPr>
        <w:t xml:space="preserve">виробництва </w:t>
      </w:r>
      <w:r w:rsidR="00790E66" w:rsidRPr="00A87339">
        <w:rPr>
          <w:sz w:val="22"/>
          <w:szCs w:val="22"/>
          <w:lang w:val="uk-UA"/>
        </w:rPr>
        <w:t>__________________</w:t>
      </w:r>
      <w:r w:rsidRPr="00A87339">
        <w:rPr>
          <w:sz w:val="22"/>
          <w:szCs w:val="22"/>
          <w:lang w:val="uk-UA"/>
        </w:rPr>
        <w:t xml:space="preserve">. Визначити найменування філії - </w:t>
      </w:r>
      <w:r w:rsidRPr="00A87339">
        <w:rPr>
          <w:b/>
          <w:sz w:val="22"/>
          <w:szCs w:val="22"/>
          <w:lang w:val="uk-UA"/>
        </w:rPr>
        <w:t>ФІЛІЯ «</w:t>
      </w:r>
      <w:r w:rsidR="00790E66" w:rsidRPr="00A87339">
        <w:rPr>
          <w:b/>
          <w:sz w:val="22"/>
          <w:szCs w:val="22"/>
          <w:lang w:val="uk-UA"/>
        </w:rPr>
        <w:t>________</w:t>
      </w:r>
      <w:r w:rsidRPr="00A87339">
        <w:rPr>
          <w:b/>
          <w:sz w:val="22"/>
          <w:szCs w:val="22"/>
          <w:lang w:val="uk-UA"/>
        </w:rPr>
        <w:t>» ТОВ «</w:t>
      </w:r>
      <w:r w:rsidR="00790E66" w:rsidRPr="00A87339">
        <w:rPr>
          <w:b/>
          <w:sz w:val="22"/>
          <w:szCs w:val="22"/>
          <w:lang w:val="uk-UA"/>
        </w:rPr>
        <w:t>____________</w:t>
      </w:r>
      <w:r w:rsidRPr="00A87339">
        <w:rPr>
          <w:b/>
          <w:sz w:val="22"/>
          <w:szCs w:val="22"/>
          <w:lang w:val="uk-UA"/>
        </w:rPr>
        <w:t>»</w:t>
      </w:r>
      <w:r w:rsidRPr="00A87339">
        <w:rPr>
          <w:sz w:val="22"/>
          <w:szCs w:val="22"/>
          <w:lang w:val="uk-UA"/>
        </w:rPr>
        <w:t xml:space="preserve">. Місцезнаходження філії визначити за адресою: </w:t>
      </w:r>
      <w:r w:rsidR="00BE1E8F" w:rsidRPr="00A87339">
        <w:rPr>
          <w:b/>
          <w:sz w:val="22"/>
          <w:szCs w:val="22"/>
          <w:lang w:val="uk-UA"/>
        </w:rPr>
        <w:t>_____</w:t>
      </w:r>
      <w:r w:rsidRPr="00A87339">
        <w:rPr>
          <w:b/>
          <w:sz w:val="22"/>
          <w:szCs w:val="22"/>
          <w:lang w:val="uk-UA"/>
        </w:rPr>
        <w:t xml:space="preserve">, Україна, </w:t>
      </w:r>
      <w:r w:rsidR="00BE1E8F" w:rsidRPr="00A87339">
        <w:rPr>
          <w:b/>
          <w:sz w:val="22"/>
          <w:szCs w:val="22"/>
          <w:lang w:val="uk-UA"/>
        </w:rPr>
        <w:t>_________ область, ____________</w:t>
      </w:r>
      <w:r w:rsidRPr="00A87339">
        <w:rPr>
          <w:b/>
          <w:sz w:val="22"/>
          <w:szCs w:val="22"/>
          <w:lang w:val="uk-UA"/>
        </w:rPr>
        <w:t xml:space="preserve"> район, м. </w:t>
      </w:r>
      <w:r w:rsidR="00BE1E8F" w:rsidRPr="00A87339">
        <w:rPr>
          <w:b/>
          <w:sz w:val="22"/>
          <w:szCs w:val="22"/>
          <w:lang w:val="uk-UA"/>
        </w:rPr>
        <w:t>______________</w:t>
      </w:r>
      <w:r w:rsidRPr="00A87339">
        <w:rPr>
          <w:b/>
          <w:sz w:val="22"/>
          <w:szCs w:val="22"/>
          <w:lang w:val="uk-UA"/>
        </w:rPr>
        <w:t xml:space="preserve">, вулиця </w:t>
      </w:r>
      <w:r w:rsidR="00BE1E8F" w:rsidRPr="00A87339">
        <w:rPr>
          <w:b/>
          <w:sz w:val="22"/>
          <w:szCs w:val="22"/>
          <w:lang w:val="uk-UA"/>
        </w:rPr>
        <w:t>____________</w:t>
      </w:r>
      <w:r w:rsidRPr="00A87339">
        <w:rPr>
          <w:b/>
          <w:sz w:val="22"/>
          <w:szCs w:val="22"/>
          <w:lang w:val="uk-UA"/>
        </w:rPr>
        <w:t xml:space="preserve">, </w:t>
      </w:r>
      <w:r w:rsidR="00BE1E8F" w:rsidRPr="00A87339">
        <w:rPr>
          <w:b/>
          <w:sz w:val="22"/>
          <w:szCs w:val="22"/>
          <w:lang w:val="uk-UA"/>
        </w:rPr>
        <w:t>_______</w:t>
      </w:r>
      <w:r w:rsidRPr="00A87339">
        <w:rPr>
          <w:sz w:val="22"/>
          <w:szCs w:val="22"/>
          <w:lang w:val="uk-UA"/>
        </w:rPr>
        <w:t xml:space="preserve">. Основними видами діяльності філії визначити: </w:t>
      </w:r>
      <w:r w:rsidR="00BE1E8F" w:rsidRPr="00A87339">
        <w:rPr>
          <w:sz w:val="22"/>
          <w:szCs w:val="22"/>
          <w:lang w:val="uk-UA"/>
        </w:rPr>
        <w:t>____________________________________________________________________________</w:t>
      </w:r>
    </w:p>
    <w:p w:rsidR="00C3712A" w:rsidRPr="00A87339" w:rsidRDefault="00BE1E8F" w:rsidP="00C3712A">
      <w:pPr>
        <w:jc w:val="both"/>
        <w:rPr>
          <w:sz w:val="22"/>
          <w:szCs w:val="22"/>
          <w:lang w:val="uk-UA"/>
        </w:rPr>
      </w:pPr>
      <w:r w:rsidRPr="00A87339">
        <w:rPr>
          <w:sz w:val="22"/>
          <w:szCs w:val="22"/>
          <w:lang w:val="uk-UA"/>
        </w:rPr>
        <w:t>__________________</w:t>
      </w:r>
      <w:r w:rsidR="00892412" w:rsidRPr="00A87339">
        <w:rPr>
          <w:sz w:val="22"/>
          <w:szCs w:val="22"/>
          <w:lang w:val="uk-UA"/>
        </w:rPr>
        <w:t xml:space="preserve">, </w:t>
      </w:r>
      <w:r w:rsidRPr="00A87339">
        <w:rPr>
          <w:sz w:val="22"/>
          <w:szCs w:val="22"/>
          <w:lang w:val="uk-UA"/>
        </w:rPr>
        <w:t>а також інші вид</w:t>
      </w:r>
      <w:r w:rsidR="00C3712A" w:rsidRPr="00A87339">
        <w:rPr>
          <w:sz w:val="22"/>
          <w:szCs w:val="22"/>
          <w:lang w:val="uk-UA"/>
        </w:rPr>
        <w:t>и діяльності, здійснення яких не заборонено на території України.</w:t>
      </w:r>
    </w:p>
    <w:p w:rsidR="00D23D08" w:rsidRPr="00A87339" w:rsidRDefault="00D23D08" w:rsidP="00E41EEF">
      <w:pPr>
        <w:jc w:val="both"/>
        <w:rPr>
          <w:sz w:val="20"/>
          <w:szCs w:val="20"/>
          <w:lang w:val="uk-UA"/>
        </w:rPr>
      </w:pPr>
    </w:p>
    <w:p w:rsidR="0003199F" w:rsidRPr="00A87339" w:rsidRDefault="0003199F" w:rsidP="0003199F">
      <w:pPr>
        <w:keepNext/>
        <w:jc w:val="both"/>
        <w:rPr>
          <w:b/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 xml:space="preserve">Питання № 2.  </w:t>
      </w:r>
      <w:r w:rsidR="00BE1E8F" w:rsidRPr="00A87339">
        <w:rPr>
          <w:b/>
          <w:bCs/>
          <w:sz w:val="20"/>
          <w:szCs w:val="20"/>
          <w:lang w:val="uk-UA"/>
        </w:rPr>
        <w:t>Затвердження Положення про відокремлений підрозділ</w:t>
      </w:r>
    </w:p>
    <w:p w:rsidR="000F73C0" w:rsidRPr="00A87339" w:rsidRDefault="000F73C0" w:rsidP="003B444E">
      <w:pPr>
        <w:jc w:val="both"/>
        <w:rPr>
          <w:b/>
          <w:sz w:val="20"/>
          <w:szCs w:val="20"/>
          <w:lang w:val="uk-UA"/>
        </w:rPr>
      </w:pPr>
    </w:p>
    <w:p w:rsidR="001C5F76" w:rsidRPr="00A87339" w:rsidRDefault="003B444E" w:rsidP="001C5F76">
      <w:pPr>
        <w:pStyle w:val="a5"/>
        <w:ind w:firstLine="708"/>
        <w:rPr>
          <w:b/>
          <w:bCs/>
          <w:i w:val="0"/>
          <w:sz w:val="20"/>
          <w:szCs w:val="20"/>
          <w:lang w:val="uk-UA"/>
        </w:rPr>
      </w:pPr>
      <w:r w:rsidRPr="00A87339">
        <w:rPr>
          <w:i w:val="0"/>
          <w:sz w:val="20"/>
          <w:szCs w:val="20"/>
          <w:lang w:val="uk-UA"/>
        </w:rPr>
        <w:t>По другому питанню порядку денного виступив</w:t>
      </w:r>
      <w:r w:rsidR="00023A91" w:rsidRPr="00A87339">
        <w:rPr>
          <w:i w:val="0"/>
          <w:sz w:val="20"/>
          <w:szCs w:val="20"/>
          <w:lang w:val="uk-UA"/>
        </w:rPr>
        <w:t xml:space="preserve"> _______________</w:t>
      </w:r>
      <w:r w:rsidRPr="00A87339">
        <w:rPr>
          <w:i w:val="0"/>
          <w:sz w:val="20"/>
          <w:szCs w:val="20"/>
          <w:lang w:val="uk-UA"/>
        </w:rPr>
        <w:t>, який</w:t>
      </w:r>
      <w:r w:rsidR="000F73C0" w:rsidRPr="00A87339">
        <w:rPr>
          <w:i w:val="0"/>
          <w:sz w:val="20"/>
          <w:szCs w:val="20"/>
          <w:lang w:val="uk-UA"/>
        </w:rPr>
        <w:t xml:space="preserve"> запропонував затвердити</w:t>
      </w:r>
      <w:r w:rsidRPr="00A87339">
        <w:rPr>
          <w:i w:val="0"/>
          <w:sz w:val="20"/>
          <w:szCs w:val="20"/>
          <w:lang w:val="uk-UA"/>
        </w:rPr>
        <w:t xml:space="preserve"> </w:t>
      </w:r>
      <w:r w:rsidR="000F73C0" w:rsidRPr="00A87339">
        <w:rPr>
          <w:i w:val="0"/>
          <w:sz w:val="20"/>
          <w:szCs w:val="20"/>
          <w:lang w:val="uk-UA"/>
        </w:rPr>
        <w:t>Положення про</w:t>
      </w:r>
      <w:r w:rsidR="000F73C0" w:rsidRPr="00A87339">
        <w:rPr>
          <w:b/>
          <w:i w:val="0"/>
          <w:iCs w:val="0"/>
          <w:sz w:val="20"/>
          <w:szCs w:val="20"/>
          <w:lang w:val="uk-UA"/>
        </w:rPr>
        <w:t xml:space="preserve"> </w:t>
      </w:r>
      <w:r w:rsidR="000F73C0" w:rsidRPr="00A87339">
        <w:rPr>
          <w:i w:val="0"/>
          <w:sz w:val="20"/>
          <w:szCs w:val="20"/>
          <w:lang w:val="uk-UA"/>
        </w:rPr>
        <w:t>ФІЛІЮ</w:t>
      </w:r>
      <w:r w:rsidR="00023A91" w:rsidRPr="00A87339">
        <w:rPr>
          <w:i w:val="0"/>
          <w:sz w:val="20"/>
          <w:szCs w:val="20"/>
          <w:lang w:val="uk-UA"/>
        </w:rPr>
        <w:t xml:space="preserve"> «__________</w:t>
      </w:r>
      <w:r w:rsidR="000F73C0" w:rsidRPr="00A87339">
        <w:rPr>
          <w:i w:val="0"/>
          <w:sz w:val="20"/>
          <w:szCs w:val="20"/>
          <w:lang w:val="uk-UA"/>
        </w:rPr>
        <w:t>» ТОВ «</w:t>
      </w:r>
      <w:r w:rsidR="00023A91" w:rsidRPr="00A87339">
        <w:rPr>
          <w:i w:val="0"/>
          <w:sz w:val="20"/>
          <w:szCs w:val="20"/>
          <w:lang w:val="uk-UA"/>
        </w:rPr>
        <w:t>__________</w:t>
      </w:r>
      <w:r w:rsidR="000F73C0" w:rsidRPr="00A87339">
        <w:rPr>
          <w:i w:val="0"/>
          <w:sz w:val="20"/>
          <w:szCs w:val="20"/>
          <w:lang w:val="uk-UA"/>
        </w:rPr>
        <w:t>», в якому визначити порядок організації, діяльності та припинення діяльності (ліквідації)</w:t>
      </w:r>
      <w:r w:rsidR="002E7639" w:rsidRPr="00A87339">
        <w:rPr>
          <w:i w:val="0"/>
          <w:sz w:val="20"/>
          <w:szCs w:val="20"/>
          <w:lang w:val="uk-UA"/>
        </w:rPr>
        <w:t xml:space="preserve"> цієї</w:t>
      </w:r>
      <w:r w:rsidR="000F73C0" w:rsidRPr="00A87339">
        <w:rPr>
          <w:i w:val="0"/>
          <w:sz w:val="20"/>
          <w:szCs w:val="20"/>
          <w:lang w:val="uk-UA"/>
        </w:rPr>
        <w:t xml:space="preserve"> філії</w:t>
      </w:r>
      <w:r w:rsidR="00023A91" w:rsidRPr="00A87339">
        <w:rPr>
          <w:i w:val="0"/>
          <w:sz w:val="20"/>
          <w:szCs w:val="20"/>
          <w:lang w:val="uk-UA"/>
        </w:rPr>
        <w:t>. Учасники ознайомилися з редакцією</w:t>
      </w:r>
      <w:r w:rsidR="000F73C0" w:rsidRPr="00A87339">
        <w:rPr>
          <w:i w:val="0"/>
          <w:sz w:val="20"/>
          <w:szCs w:val="20"/>
          <w:lang w:val="uk-UA"/>
        </w:rPr>
        <w:t xml:space="preserve"> Положення про</w:t>
      </w:r>
      <w:r w:rsidR="000F73C0" w:rsidRPr="00A87339">
        <w:rPr>
          <w:b/>
          <w:i w:val="0"/>
          <w:sz w:val="20"/>
          <w:szCs w:val="20"/>
          <w:lang w:val="uk-UA"/>
        </w:rPr>
        <w:t xml:space="preserve"> </w:t>
      </w:r>
      <w:r w:rsidR="00023A91" w:rsidRPr="00A87339">
        <w:rPr>
          <w:i w:val="0"/>
          <w:sz w:val="20"/>
          <w:szCs w:val="20"/>
          <w:lang w:val="uk-UA"/>
        </w:rPr>
        <w:t>ФІЛІЮ «_______</w:t>
      </w:r>
      <w:r w:rsidR="000F73C0" w:rsidRPr="00A87339">
        <w:rPr>
          <w:i w:val="0"/>
          <w:sz w:val="20"/>
          <w:szCs w:val="20"/>
          <w:lang w:val="uk-UA"/>
        </w:rPr>
        <w:t>» ТОВ «</w:t>
      </w:r>
      <w:r w:rsidR="00023A91" w:rsidRPr="00A87339">
        <w:rPr>
          <w:i w:val="0"/>
          <w:sz w:val="20"/>
          <w:szCs w:val="20"/>
          <w:lang w:val="uk-UA"/>
        </w:rPr>
        <w:t>________________</w:t>
      </w:r>
      <w:r w:rsidR="000F73C0" w:rsidRPr="00A87339">
        <w:rPr>
          <w:i w:val="0"/>
          <w:sz w:val="20"/>
          <w:szCs w:val="20"/>
          <w:lang w:val="uk-UA"/>
        </w:rPr>
        <w:t>»</w:t>
      </w:r>
      <w:r w:rsidR="002E7639" w:rsidRPr="00A87339">
        <w:rPr>
          <w:i w:val="0"/>
          <w:sz w:val="20"/>
          <w:szCs w:val="20"/>
          <w:lang w:val="uk-UA"/>
        </w:rPr>
        <w:t xml:space="preserve">. </w:t>
      </w:r>
    </w:p>
    <w:p w:rsidR="001C5F76" w:rsidRPr="00A87339" w:rsidRDefault="001C5F76" w:rsidP="003B444E">
      <w:pPr>
        <w:pStyle w:val="a5"/>
        <w:ind w:firstLine="708"/>
        <w:rPr>
          <w:sz w:val="20"/>
          <w:szCs w:val="20"/>
          <w:lang w:val="uk-UA"/>
        </w:rPr>
      </w:pPr>
    </w:p>
    <w:p w:rsidR="001C5F76" w:rsidRPr="00A87339" w:rsidRDefault="001C5F76" w:rsidP="001C5F76">
      <w:pPr>
        <w:pStyle w:val="a5"/>
        <w:rPr>
          <w:sz w:val="20"/>
          <w:szCs w:val="20"/>
          <w:lang w:val="uk-UA"/>
        </w:rPr>
      </w:pPr>
    </w:p>
    <w:p w:rsidR="003B444E" w:rsidRPr="00A87339" w:rsidRDefault="003B444E" w:rsidP="003B444E">
      <w:pPr>
        <w:jc w:val="both"/>
        <w:rPr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Голосували:</w:t>
      </w:r>
      <w:r w:rsidRPr="00A87339">
        <w:rPr>
          <w:sz w:val="20"/>
          <w:szCs w:val="20"/>
          <w:lang w:val="uk-UA"/>
        </w:rPr>
        <w:t xml:space="preserve"> </w:t>
      </w:r>
      <w:r w:rsidRPr="00A87339">
        <w:rPr>
          <w:i/>
          <w:sz w:val="20"/>
          <w:szCs w:val="20"/>
          <w:lang w:val="uk-UA"/>
        </w:rPr>
        <w:t>„ЗА” – одностайно, «ПРОТИ» - немає, «УТРИМАЛИСЬ» - немає.</w:t>
      </w:r>
    </w:p>
    <w:p w:rsidR="002E7639" w:rsidRPr="00A87339" w:rsidRDefault="003B444E" w:rsidP="003B444E">
      <w:pPr>
        <w:pStyle w:val="a5"/>
        <w:rPr>
          <w:i w:val="0"/>
          <w:sz w:val="20"/>
          <w:szCs w:val="20"/>
          <w:lang w:val="uk-UA"/>
        </w:rPr>
      </w:pPr>
      <w:r w:rsidRPr="00A87339">
        <w:rPr>
          <w:b/>
          <w:i w:val="0"/>
          <w:sz w:val="20"/>
          <w:szCs w:val="20"/>
          <w:lang w:val="uk-UA"/>
        </w:rPr>
        <w:t>Вирішили:</w:t>
      </w:r>
      <w:r w:rsidRPr="00A87339">
        <w:rPr>
          <w:i w:val="0"/>
          <w:sz w:val="20"/>
          <w:szCs w:val="20"/>
          <w:lang w:val="uk-UA"/>
        </w:rPr>
        <w:t xml:space="preserve"> </w:t>
      </w:r>
    </w:p>
    <w:p w:rsidR="002E7639" w:rsidRPr="00A87339" w:rsidRDefault="002E7639" w:rsidP="003B444E">
      <w:pPr>
        <w:pStyle w:val="a5"/>
        <w:rPr>
          <w:i w:val="0"/>
          <w:sz w:val="22"/>
          <w:szCs w:val="22"/>
          <w:lang w:val="uk-UA"/>
        </w:rPr>
      </w:pPr>
      <w:r w:rsidRPr="00A87339">
        <w:rPr>
          <w:i w:val="0"/>
          <w:sz w:val="22"/>
          <w:szCs w:val="22"/>
          <w:lang w:val="uk-UA"/>
        </w:rPr>
        <w:t>Затвердити Положен</w:t>
      </w:r>
      <w:bookmarkStart w:id="0" w:name="_GoBack"/>
      <w:bookmarkEnd w:id="0"/>
      <w:r w:rsidRPr="00A87339">
        <w:rPr>
          <w:i w:val="0"/>
          <w:sz w:val="22"/>
          <w:szCs w:val="22"/>
          <w:lang w:val="uk-UA"/>
        </w:rPr>
        <w:t>ня про</w:t>
      </w:r>
      <w:r w:rsidRPr="00A87339">
        <w:rPr>
          <w:b/>
          <w:i w:val="0"/>
          <w:sz w:val="22"/>
          <w:szCs w:val="22"/>
          <w:lang w:val="uk-UA"/>
        </w:rPr>
        <w:t xml:space="preserve"> </w:t>
      </w:r>
      <w:r w:rsidR="00023A91" w:rsidRPr="00A87339">
        <w:rPr>
          <w:i w:val="0"/>
          <w:sz w:val="22"/>
          <w:szCs w:val="22"/>
          <w:lang w:val="uk-UA"/>
        </w:rPr>
        <w:t>ФІЛІЮ «__________</w:t>
      </w:r>
      <w:r w:rsidRPr="00A87339">
        <w:rPr>
          <w:i w:val="0"/>
          <w:sz w:val="22"/>
          <w:szCs w:val="22"/>
          <w:lang w:val="uk-UA"/>
        </w:rPr>
        <w:t>» ТОВ «</w:t>
      </w:r>
      <w:r w:rsidR="00023A91" w:rsidRPr="00A87339">
        <w:rPr>
          <w:i w:val="0"/>
          <w:sz w:val="22"/>
          <w:szCs w:val="22"/>
          <w:lang w:val="uk-UA"/>
        </w:rPr>
        <w:t>__________________</w:t>
      </w:r>
      <w:r w:rsidRPr="00A87339">
        <w:rPr>
          <w:i w:val="0"/>
          <w:sz w:val="22"/>
          <w:szCs w:val="22"/>
          <w:lang w:val="uk-UA"/>
        </w:rPr>
        <w:t>»</w:t>
      </w:r>
      <w:r w:rsidR="00CE4D76" w:rsidRPr="00A87339">
        <w:rPr>
          <w:i w:val="0"/>
          <w:sz w:val="22"/>
          <w:szCs w:val="22"/>
          <w:lang w:val="uk-UA"/>
        </w:rPr>
        <w:t xml:space="preserve">. </w:t>
      </w:r>
    </w:p>
    <w:p w:rsidR="002E7639" w:rsidRPr="00A87339" w:rsidRDefault="002E7639" w:rsidP="001C5F76">
      <w:pPr>
        <w:rPr>
          <w:b/>
          <w:bCs/>
          <w:sz w:val="20"/>
          <w:szCs w:val="20"/>
          <w:lang w:val="uk-UA"/>
        </w:rPr>
      </w:pPr>
    </w:p>
    <w:p w:rsidR="001C5F76" w:rsidRPr="00A87339" w:rsidRDefault="001C5F76" w:rsidP="00DB259F">
      <w:pPr>
        <w:ind w:firstLine="1080"/>
        <w:rPr>
          <w:b/>
          <w:bCs/>
          <w:sz w:val="20"/>
          <w:szCs w:val="20"/>
          <w:lang w:val="uk-UA"/>
        </w:rPr>
      </w:pPr>
    </w:p>
    <w:p w:rsidR="00023A91" w:rsidRPr="00A87339" w:rsidRDefault="0003199F" w:rsidP="00023A91">
      <w:pPr>
        <w:jc w:val="both"/>
        <w:rPr>
          <w:bCs/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 xml:space="preserve">Питання № </w:t>
      </w:r>
      <w:r w:rsidR="0016208F" w:rsidRPr="00A87339">
        <w:rPr>
          <w:b/>
          <w:sz w:val="20"/>
          <w:szCs w:val="20"/>
          <w:lang w:val="uk-UA"/>
        </w:rPr>
        <w:t>3</w:t>
      </w:r>
      <w:r w:rsidRPr="00A87339">
        <w:rPr>
          <w:b/>
          <w:sz w:val="20"/>
          <w:szCs w:val="20"/>
          <w:lang w:val="uk-UA"/>
        </w:rPr>
        <w:t xml:space="preserve">.  </w:t>
      </w:r>
      <w:r w:rsidR="00023A91" w:rsidRPr="00A87339">
        <w:rPr>
          <w:b/>
          <w:bCs/>
          <w:sz w:val="20"/>
          <w:szCs w:val="20"/>
          <w:lang w:val="uk-UA"/>
        </w:rPr>
        <w:t>Обрання керівництва відокремленого підрозділу Товариства з обмеженою відповідальністю «________________»</w:t>
      </w:r>
    </w:p>
    <w:p w:rsidR="0003199F" w:rsidRPr="00A87339" w:rsidRDefault="0003199F" w:rsidP="0003199F">
      <w:pPr>
        <w:keepNext/>
        <w:jc w:val="both"/>
        <w:rPr>
          <w:b/>
          <w:sz w:val="20"/>
          <w:szCs w:val="20"/>
          <w:lang w:val="uk-UA"/>
        </w:rPr>
      </w:pPr>
    </w:p>
    <w:p w:rsidR="00A873C3" w:rsidRPr="00A87339" w:rsidRDefault="00A873C3" w:rsidP="003B444E">
      <w:pPr>
        <w:jc w:val="both"/>
        <w:rPr>
          <w:b/>
          <w:bCs/>
          <w:sz w:val="20"/>
          <w:szCs w:val="20"/>
          <w:lang w:val="uk-UA"/>
        </w:rPr>
      </w:pPr>
    </w:p>
    <w:p w:rsidR="002A0238" w:rsidRPr="00A87339" w:rsidRDefault="002A0238" w:rsidP="002A0238">
      <w:pPr>
        <w:pStyle w:val="a8"/>
        <w:jc w:val="both"/>
        <w:rPr>
          <w:rFonts w:ascii="Times New Roman" w:hAnsi="Times New Roman"/>
          <w:bCs/>
          <w:lang w:val="uk-UA"/>
        </w:rPr>
      </w:pPr>
      <w:r w:rsidRPr="00A87339">
        <w:rPr>
          <w:rFonts w:ascii="Times New Roman" w:hAnsi="Times New Roman"/>
          <w:lang w:val="uk-UA"/>
        </w:rPr>
        <w:t>По третьому питанню порядку денного виступив</w:t>
      </w:r>
      <w:r w:rsidR="00023A91" w:rsidRPr="00A87339">
        <w:rPr>
          <w:rFonts w:ascii="Times New Roman" w:hAnsi="Times New Roman"/>
          <w:lang w:val="uk-UA"/>
        </w:rPr>
        <w:t xml:space="preserve"> ____________</w:t>
      </w:r>
      <w:r w:rsidRPr="00A87339">
        <w:rPr>
          <w:rFonts w:ascii="Times New Roman" w:hAnsi="Times New Roman"/>
          <w:lang w:val="uk-UA"/>
        </w:rPr>
        <w:t>, який запропонував призначити</w:t>
      </w:r>
      <w:r w:rsidR="003A6954" w:rsidRPr="00A87339">
        <w:rPr>
          <w:rFonts w:ascii="Times New Roman" w:hAnsi="Times New Roman"/>
          <w:lang w:val="uk-UA"/>
        </w:rPr>
        <w:t xml:space="preserve"> Директором </w:t>
      </w:r>
      <w:r w:rsidR="006D5B5D" w:rsidRPr="00A87339">
        <w:rPr>
          <w:rFonts w:ascii="Times New Roman" w:hAnsi="Times New Roman"/>
          <w:lang w:val="uk-UA"/>
        </w:rPr>
        <w:t>ФІЛІ</w:t>
      </w:r>
      <w:r w:rsidR="003A6954" w:rsidRPr="00A87339">
        <w:rPr>
          <w:rFonts w:ascii="Times New Roman" w:hAnsi="Times New Roman"/>
          <w:lang w:val="uk-UA"/>
        </w:rPr>
        <w:t>Ї</w:t>
      </w:r>
      <w:r w:rsidR="00023A91" w:rsidRPr="00A87339">
        <w:rPr>
          <w:rFonts w:ascii="Times New Roman" w:hAnsi="Times New Roman"/>
          <w:lang w:val="uk-UA"/>
        </w:rPr>
        <w:t xml:space="preserve"> «___________</w:t>
      </w:r>
      <w:r w:rsidR="003A6954" w:rsidRPr="00A87339">
        <w:rPr>
          <w:rFonts w:ascii="Times New Roman" w:hAnsi="Times New Roman"/>
          <w:lang w:val="uk-UA"/>
        </w:rPr>
        <w:t>» ТОВ «</w:t>
      </w:r>
      <w:r w:rsidR="00023A91" w:rsidRPr="00A87339">
        <w:rPr>
          <w:rFonts w:ascii="Times New Roman" w:hAnsi="Times New Roman"/>
          <w:lang w:val="uk-UA"/>
        </w:rPr>
        <w:t>_____________</w:t>
      </w:r>
      <w:r w:rsidR="003A6954" w:rsidRPr="00A87339">
        <w:rPr>
          <w:rFonts w:ascii="Times New Roman" w:hAnsi="Times New Roman"/>
          <w:lang w:val="uk-UA"/>
        </w:rPr>
        <w:t xml:space="preserve">» </w:t>
      </w:r>
      <w:r w:rsidR="00023A91" w:rsidRPr="00A87339">
        <w:rPr>
          <w:rFonts w:ascii="Times New Roman" w:hAnsi="Times New Roman"/>
          <w:lang w:val="uk-UA"/>
        </w:rPr>
        <w:t>______________</w:t>
      </w:r>
      <w:r w:rsidR="003A6954" w:rsidRPr="00A87339">
        <w:rPr>
          <w:rFonts w:ascii="Times New Roman" w:hAnsi="Times New Roman"/>
          <w:lang w:val="uk-UA"/>
        </w:rPr>
        <w:t xml:space="preserve"> з </w:t>
      </w:r>
      <w:r w:rsidR="00892412" w:rsidRPr="00A87339">
        <w:rPr>
          <w:rFonts w:ascii="Times New Roman" w:hAnsi="Times New Roman"/>
          <w:lang w:val="uk-UA"/>
        </w:rPr>
        <w:t>«</w:t>
      </w:r>
      <w:r w:rsidR="00023A91" w:rsidRPr="00A87339">
        <w:rPr>
          <w:rFonts w:ascii="Times New Roman" w:hAnsi="Times New Roman"/>
          <w:lang w:val="uk-UA"/>
        </w:rPr>
        <w:t>___</w:t>
      </w:r>
      <w:r w:rsidR="006D5B5D" w:rsidRPr="00A87339">
        <w:rPr>
          <w:rFonts w:ascii="Times New Roman" w:hAnsi="Times New Roman"/>
          <w:lang w:val="uk-UA"/>
        </w:rPr>
        <w:t xml:space="preserve">» </w:t>
      </w:r>
      <w:r w:rsidR="00023A91" w:rsidRPr="00A87339">
        <w:rPr>
          <w:rFonts w:ascii="Times New Roman" w:hAnsi="Times New Roman"/>
          <w:lang w:val="uk-UA"/>
        </w:rPr>
        <w:t>________</w:t>
      </w:r>
      <w:r w:rsidR="006D5B5D" w:rsidRPr="00A87339">
        <w:rPr>
          <w:rFonts w:ascii="Times New Roman" w:hAnsi="Times New Roman"/>
          <w:lang w:val="uk-UA"/>
        </w:rPr>
        <w:t xml:space="preserve"> 201</w:t>
      </w:r>
      <w:r w:rsidR="00B10A4D" w:rsidRPr="00B10A4D">
        <w:rPr>
          <w:rFonts w:ascii="Times New Roman" w:hAnsi="Times New Roman"/>
        </w:rPr>
        <w:t>8</w:t>
      </w:r>
      <w:r w:rsidR="00023A91" w:rsidRPr="00A87339">
        <w:rPr>
          <w:rFonts w:ascii="Times New Roman" w:hAnsi="Times New Roman"/>
          <w:lang w:val="uk-UA"/>
        </w:rPr>
        <w:t xml:space="preserve"> року.</w:t>
      </w:r>
    </w:p>
    <w:p w:rsidR="003B444E" w:rsidRPr="00A87339" w:rsidRDefault="003B444E" w:rsidP="003B444E">
      <w:pPr>
        <w:pStyle w:val="a8"/>
        <w:jc w:val="both"/>
        <w:rPr>
          <w:rFonts w:ascii="Times New Roman" w:hAnsi="Times New Roman"/>
          <w:i/>
          <w:lang w:val="uk-UA"/>
        </w:rPr>
      </w:pPr>
    </w:p>
    <w:p w:rsidR="0003199F" w:rsidRPr="00A87339" w:rsidRDefault="0003199F" w:rsidP="0003199F">
      <w:pPr>
        <w:pStyle w:val="a5"/>
        <w:rPr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Голосували:</w:t>
      </w:r>
      <w:r w:rsidRPr="00A87339">
        <w:rPr>
          <w:sz w:val="20"/>
          <w:szCs w:val="20"/>
          <w:lang w:val="uk-UA"/>
        </w:rPr>
        <w:t xml:space="preserve"> „ЗА” – одностайно, «ПРОТИ» - немає, «УТРИМАЛИСЬ» - немає. </w:t>
      </w:r>
    </w:p>
    <w:p w:rsidR="0003199F" w:rsidRPr="00A87339" w:rsidRDefault="0003199F" w:rsidP="0003199F">
      <w:pPr>
        <w:keepNext/>
        <w:jc w:val="both"/>
        <w:rPr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Вирішили:</w:t>
      </w:r>
      <w:r w:rsidRPr="00A87339">
        <w:rPr>
          <w:sz w:val="20"/>
          <w:szCs w:val="20"/>
          <w:lang w:val="uk-UA"/>
        </w:rPr>
        <w:t xml:space="preserve"> </w:t>
      </w:r>
    </w:p>
    <w:p w:rsidR="00283311" w:rsidRPr="00A87339" w:rsidRDefault="00AB22F5" w:rsidP="00AB22F5">
      <w:pPr>
        <w:pStyle w:val="a8"/>
        <w:jc w:val="both"/>
        <w:rPr>
          <w:rFonts w:ascii="Times New Roman" w:hAnsi="Times New Roman"/>
          <w:sz w:val="22"/>
          <w:szCs w:val="22"/>
          <w:lang w:val="uk-UA"/>
        </w:rPr>
      </w:pPr>
      <w:r w:rsidRPr="00A87339">
        <w:rPr>
          <w:rFonts w:ascii="Times New Roman" w:hAnsi="Times New Roman"/>
          <w:sz w:val="22"/>
          <w:szCs w:val="22"/>
          <w:lang w:val="uk-UA"/>
        </w:rPr>
        <w:t xml:space="preserve">Призначити </w:t>
      </w:r>
      <w:r w:rsidR="00023A91" w:rsidRPr="00A87339">
        <w:rPr>
          <w:rFonts w:ascii="Times New Roman" w:hAnsi="Times New Roman"/>
          <w:sz w:val="22"/>
          <w:szCs w:val="22"/>
          <w:lang w:val="uk-UA"/>
        </w:rPr>
        <w:t>Директором ФІЛІЇ «___________</w:t>
      </w:r>
      <w:r w:rsidR="00283311" w:rsidRPr="00A87339">
        <w:rPr>
          <w:rFonts w:ascii="Times New Roman" w:hAnsi="Times New Roman"/>
          <w:sz w:val="22"/>
          <w:szCs w:val="22"/>
          <w:lang w:val="uk-UA"/>
        </w:rPr>
        <w:t>» ТОВ «</w:t>
      </w:r>
      <w:r w:rsidR="00023A91" w:rsidRPr="00A87339">
        <w:rPr>
          <w:rFonts w:ascii="Times New Roman" w:hAnsi="Times New Roman"/>
          <w:sz w:val="22"/>
          <w:szCs w:val="22"/>
          <w:lang w:val="uk-UA"/>
        </w:rPr>
        <w:t>_______________</w:t>
      </w:r>
      <w:r w:rsidR="00283311" w:rsidRPr="00A87339">
        <w:rPr>
          <w:rFonts w:ascii="Times New Roman" w:hAnsi="Times New Roman"/>
          <w:sz w:val="22"/>
          <w:szCs w:val="22"/>
          <w:lang w:val="uk-UA"/>
        </w:rPr>
        <w:t xml:space="preserve">» </w:t>
      </w:r>
      <w:r w:rsidR="00023A91" w:rsidRPr="00A87339">
        <w:rPr>
          <w:rFonts w:ascii="Times New Roman" w:hAnsi="Times New Roman"/>
          <w:sz w:val="22"/>
          <w:szCs w:val="22"/>
          <w:lang w:val="uk-UA"/>
        </w:rPr>
        <w:t>__________________</w:t>
      </w:r>
      <w:r w:rsidR="00892412" w:rsidRPr="00A87339">
        <w:rPr>
          <w:rFonts w:ascii="Times New Roman" w:hAnsi="Times New Roman"/>
          <w:sz w:val="22"/>
          <w:szCs w:val="22"/>
          <w:lang w:val="uk-UA"/>
        </w:rPr>
        <w:t xml:space="preserve"> з «</w:t>
      </w:r>
      <w:r w:rsidR="00023A91" w:rsidRPr="00A87339">
        <w:rPr>
          <w:rFonts w:ascii="Times New Roman" w:hAnsi="Times New Roman"/>
          <w:sz w:val="22"/>
          <w:szCs w:val="22"/>
          <w:lang w:val="uk-UA"/>
        </w:rPr>
        <w:t>___</w:t>
      </w:r>
      <w:r w:rsidR="00283311" w:rsidRPr="00A87339">
        <w:rPr>
          <w:rFonts w:ascii="Times New Roman" w:hAnsi="Times New Roman"/>
          <w:sz w:val="22"/>
          <w:szCs w:val="22"/>
          <w:lang w:val="uk-UA"/>
        </w:rPr>
        <w:t xml:space="preserve">» </w:t>
      </w:r>
      <w:r w:rsidR="00023A91" w:rsidRPr="00A87339">
        <w:rPr>
          <w:rFonts w:ascii="Times New Roman" w:hAnsi="Times New Roman"/>
          <w:sz w:val="22"/>
          <w:szCs w:val="22"/>
          <w:lang w:val="uk-UA"/>
        </w:rPr>
        <w:t>___________</w:t>
      </w:r>
      <w:r w:rsidR="00283311" w:rsidRPr="00A87339">
        <w:rPr>
          <w:rFonts w:ascii="Times New Roman" w:hAnsi="Times New Roman"/>
          <w:sz w:val="22"/>
          <w:szCs w:val="22"/>
          <w:lang w:val="uk-UA"/>
        </w:rPr>
        <w:t xml:space="preserve"> 201</w:t>
      </w:r>
      <w:r w:rsidR="00B10A4D" w:rsidRPr="00B10A4D">
        <w:rPr>
          <w:rFonts w:ascii="Times New Roman" w:hAnsi="Times New Roman"/>
          <w:sz w:val="22"/>
          <w:szCs w:val="22"/>
        </w:rPr>
        <w:t>8</w:t>
      </w:r>
      <w:r w:rsidR="00283311" w:rsidRPr="00A87339">
        <w:rPr>
          <w:rFonts w:ascii="Times New Roman" w:hAnsi="Times New Roman"/>
          <w:sz w:val="22"/>
          <w:szCs w:val="22"/>
          <w:lang w:val="uk-UA"/>
        </w:rPr>
        <w:t xml:space="preserve"> року.</w:t>
      </w:r>
    </w:p>
    <w:p w:rsidR="00283311" w:rsidRPr="00A87339" w:rsidRDefault="00283311" w:rsidP="003B444E">
      <w:pPr>
        <w:keepNext/>
        <w:jc w:val="both"/>
        <w:rPr>
          <w:b/>
          <w:bCs/>
          <w:sz w:val="20"/>
          <w:szCs w:val="20"/>
          <w:lang w:val="uk-UA"/>
        </w:rPr>
      </w:pPr>
    </w:p>
    <w:p w:rsidR="00283311" w:rsidRPr="00A87339" w:rsidRDefault="00283311" w:rsidP="003B444E">
      <w:pPr>
        <w:keepNext/>
        <w:jc w:val="both"/>
        <w:rPr>
          <w:b/>
          <w:bCs/>
          <w:sz w:val="20"/>
          <w:szCs w:val="20"/>
          <w:lang w:val="uk-UA"/>
        </w:rPr>
      </w:pPr>
    </w:p>
    <w:p w:rsidR="00023A91" w:rsidRPr="00A87339" w:rsidRDefault="003B444E" w:rsidP="00023A91">
      <w:pPr>
        <w:keepNext/>
        <w:jc w:val="both"/>
        <w:rPr>
          <w:b/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 xml:space="preserve">Питання № </w:t>
      </w:r>
      <w:r w:rsidR="0016208F" w:rsidRPr="00A87339">
        <w:rPr>
          <w:b/>
          <w:sz w:val="20"/>
          <w:szCs w:val="20"/>
          <w:lang w:val="uk-UA"/>
        </w:rPr>
        <w:t>4</w:t>
      </w:r>
      <w:r w:rsidRPr="00A87339">
        <w:rPr>
          <w:b/>
          <w:sz w:val="20"/>
          <w:szCs w:val="20"/>
          <w:lang w:val="uk-UA"/>
        </w:rPr>
        <w:t xml:space="preserve">.  </w:t>
      </w:r>
      <w:r w:rsidR="00023A91" w:rsidRPr="00A87339">
        <w:rPr>
          <w:b/>
          <w:bCs/>
          <w:sz w:val="20"/>
          <w:szCs w:val="20"/>
          <w:lang w:val="uk-UA"/>
        </w:rPr>
        <w:t>Уповноваження Директора Товариства з обмеженою відповідальністю «______________»</w:t>
      </w:r>
      <w:r w:rsidR="00023A91" w:rsidRPr="00A87339">
        <w:rPr>
          <w:b/>
          <w:sz w:val="20"/>
          <w:szCs w:val="20"/>
          <w:lang w:val="uk-UA"/>
        </w:rPr>
        <w:t xml:space="preserve"> представляти інтереси ТОВ «_________________» з питання державної реєстрації </w:t>
      </w:r>
      <w:r w:rsidR="00023A91" w:rsidRPr="00A87339">
        <w:rPr>
          <w:b/>
          <w:bCs/>
          <w:sz w:val="20"/>
          <w:szCs w:val="20"/>
          <w:lang w:val="uk-UA"/>
        </w:rPr>
        <w:t>відокремленого  підрозділу.</w:t>
      </w:r>
    </w:p>
    <w:p w:rsidR="00283311" w:rsidRPr="00A87339" w:rsidRDefault="00283311" w:rsidP="003B444E">
      <w:pPr>
        <w:keepNext/>
        <w:jc w:val="both"/>
        <w:rPr>
          <w:b/>
          <w:sz w:val="20"/>
          <w:szCs w:val="20"/>
          <w:lang w:val="uk-UA"/>
        </w:rPr>
      </w:pPr>
    </w:p>
    <w:p w:rsidR="00AB22F5" w:rsidRPr="00A87339" w:rsidRDefault="00AB22F5" w:rsidP="00213598">
      <w:pPr>
        <w:jc w:val="both"/>
        <w:rPr>
          <w:b/>
          <w:bCs/>
          <w:sz w:val="20"/>
          <w:szCs w:val="20"/>
          <w:lang w:val="uk-UA"/>
        </w:rPr>
      </w:pPr>
    </w:p>
    <w:p w:rsidR="00213598" w:rsidRPr="00A87339" w:rsidRDefault="003B444E" w:rsidP="00283311">
      <w:pPr>
        <w:pStyle w:val="a8"/>
        <w:jc w:val="both"/>
        <w:rPr>
          <w:rFonts w:ascii="Times New Roman" w:hAnsi="Times New Roman"/>
          <w:lang w:val="uk-UA"/>
        </w:rPr>
      </w:pPr>
      <w:r w:rsidRPr="00A87339">
        <w:rPr>
          <w:rFonts w:ascii="Times New Roman" w:hAnsi="Times New Roman"/>
          <w:lang w:val="uk-UA"/>
        </w:rPr>
        <w:t xml:space="preserve">По </w:t>
      </w:r>
      <w:r w:rsidR="0016208F" w:rsidRPr="00A87339">
        <w:rPr>
          <w:rFonts w:ascii="Times New Roman" w:hAnsi="Times New Roman"/>
          <w:lang w:val="uk-UA"/>
        </w:rPr>
        <w:t>четвертому</w:t>
      </w:r>
      <w:r w:rsidRPr="00A87339">
        <w:rPr>
          <w:rFonts w:ascii="Times New Roman" w:hAnsi="Times New Roman"/>
          <w:lang w:val="uk-UA"/>
        </w:rPr>
        <w:t xml:space="preserve"> питанню порядку денного виступив</w:t>
      </w:r>
      <w:r w:rsidR="00023A91" w:rsidRPr="00A87339">
        <w:rPr>
          <w:rFonts w:ascii="Times New Roman" w:hAnsi="Times New Roman"/>
          <w:lang w:val="uk-UA"/>
        </w:rPr>
        <w:t xml:space="preserve"> ________________</w:t>
      </w:r>
      <w:r w:rsidR="00AB22F5" w:rsidRPr="00A87339">
        <w:rPr>
          <w:rFonts w:ascii="Times New Roman" w:hAnsi="Times New Roman"/>
          <w:lang w:val="uk-UA"/>
        </w:rPr>
        <w:t xml:space="preserve">, який запропонував </w:t>
      </w:r>
      <w:r w:rsidR="00283311" w:rsidRPr="00A87339">
        <w:rPr>
          <w:rFonts w:ascii="Times New Roman" w:hAnsi="Times New Roman"/>
          <w:lang w:val="uk-UA"/>
        </w:rPr>
        <w:t>у</w:t>
      </w:r>
      <w:r w:rsidR="00283311" w:rsidRPr="00A87339">
        <w:rPr>
          <w:rFonts w:ascii="Times New Roman" w:hAnsi="Times New Roman"/>
          <w:bCs/>
          <w:lang w:val="uk-UA"/>
        </w:rPr>
        <w:t>повноважити директора Товариства з обмеженою відповідальністю «</w:t>
      </w:r>
      <w:r w:rsidR="00023A91" w:rsidRPr="00A87339">
        <w:rPr>
          <w:rFonts w:ascii="Times New Roman" w:hAnsi="Times New Roman"/>
          <w:bCs/>
          <w:lang w:val="uk-UA"/>
        </w:rPr>
        <w:t>___________________</w:t>
      </w:r>
      <w:r w:rsidR="00283311" w:rsidRPr="00A87339">
        <w:rPr>
          <w:rFonts w:ascii="Times New Roman" w:hAnsi="Times New Roman"/>
          <w:bCs/>
          <w:lang w:val="uk-UA"/>
        </w:rPr>
        <w:t>»</w:t>
      </w:r>
      <w:r w:rsidR="00283311" w:rsidRPr="00A87339">
        <w:rPr>
          <w:rFonts w:ascii="Times New Roman" w:hAnsi="Times New Roman"/>
          <w:lang w:val="uk-UA"/>
        </w:rPr>
        <w:t xml:space="preserve"> </w:t>
      </w:r>
      <w:r w:rsidR="00023A91" w:rsidRPr="00A87339">
        <w:rPr>
          <w:rFonts w:ascii="Times New Roman" w:hAnsi="Times New Roman"/>
          <w:lang w:val="uk-UA"/>
        </w:rPr>
        <w:t>____________________</w:t>
      </w:r>
      <w:r w:rsidR="00283311" w:rsidRPr="00A87339">
        <w:rPr>
          <w:rFonts w:ascii="Times New Roman" w:hAnsi="Times New Roman"/>
          <w:lang w:val="uk-UA"/>
        </w:rPr>
        <w:t xml:space="preserve"> провести державну реєстраці</w:t>
      </w:r>
      <w:r w:rsidR="00023A91" w:rsidRPr="00A87339">
        <w:rPr>
          <w:rFonts w:ascii="Times New Roman" w:hAnsi="Times New Roman"/>
          <w:lang w:val="uk-UA"/>
        </w:rPr>
        <w:t>ю структурного підрозділу -</w:t>
      </w:r>
      <w:r w:rsidR="00283311" w:rsidRPr="00A87339">
        <w:rPr>
          <w:rFonts w:ascii="Times New Roman" w:hAnsi="Times New Roman"/>
          <w:lang w:val="uk-UA"/>
        </w:rPr>
        <w:t xml:space="preserve"> ФІЛІЇ «</w:t>
      </w:r>
      <w:r w:rsidR="00023A91" w:rsidRPr="00A87339">
        <w:rPr>
          <w:rFonts w:ascii="Times New Roman" w:hAnsi="Times New Roman"/>
          <w:lang w:val="uk-UA"/>
        </w:rPr>
        <w:t>_________</w:t>
      </w:r>
      <w:r w:rsidR="00283311" w:rsidRPr="00A87339">
        <w:rPr>
          <w:rFonts w:ascii="Times New Roman" w:hAnsi="Times New Roman"/>
          <w:lang w:val="uk-UA"/>
        </w:rPr>
        <w:t>» ТОВ «</w:t>
      </w:r>
      <w:r w:rsidR="00023A91" w:rsidRPr="00A87339">
        <w:rPr>
          <w:rFonts w:ascii="Times New Roman" w:hAnsi="Times New Roman"/>
          <w:lang w:val="uk-UA"/>
        </w:rPr>
        <w:t>_____________</w:t>
      </w:r>
      <w:r w:rsidR="00283311" w:rsidRPr="00A87339">
        <w:rPr>
          <w:rFonts w:ascii="Times New Roman" w:hAnsi="Times New Roman"/>
          <w:lang w:val="uk-UA"/>
        </w:rPr>
        <w:t>»</w:t>
      </w:r>
      <w:r w:rsidR="00023A91" w:rsidRPr="00A87339">
        <w:rPr>
          <w:rFonts w:ascii="Times New Roman" w:hAnsi="Times New Roman"/>
          <w:lang w:val="uk-UA"/>
        </w:rPr>
        <w:t xml:space="preserve"> </w:t>
      </w:r>
      <w:r w:rsidR="00283311" w:rsidRPr="00A87339">
        <w:rPr>
          <w:rFonts w:ascii="Times New Roman" w:hAnsi="Times New Roman"/>
          <w:lang w:val="uk-UA"/>
        </w:rPr>
        <w:t>відповідно до чинного законодавства України.</w:t>
      </w:r>
    </w:p>
    <w:p w:rsidR="00AB22F5" w:rsidRPr="00A87339" w:rsidRDefault="00AB22F5" w:rsidP="00A46AE1">
      <w:pPr>
        <w:pStyle w:val="a5"/>
        <w:rPr>
          <w:sz w:val="20"/>
          <w:szCs w:val="20"/>
          <w:lang w:val="uk-UA"/>
        </w:rPr>
      </w:pPr>
    </w:p>
    <w:p w:rsidR="00283311" w:rsidRPr="00A87339" w:rsidRDefault="00283311" w:rsidP="00283311">
      <w:pPr>
        <w:pStyle w:val="a5"/>
        <w:rPr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Голосували:</w:t>
      </w:r>
      <w:r w:rsidRPr="00A87339">
        <w:rPr>
          <w:sz w:val="20"/>
          <w:szCs w:val="20"/>
          <w:lang w:val="uk-UA"/>
        </w:rPr>
        <w:t xml:space="preserve"> „ЗА” – одностайно, «ПРОТИ» - немає, «УТРИМАЛИСЬ» - немає. </w:t>
      </w:r>
    </w:p>
    <w:p w:rsidR="00283311" w:rsidRPr="00A87339" w:rsidRDefault="00283311" w:rsidP="00283311">
      <w:pPr>
        <w:keepNext/>
        <w:jc w:val="both"/>
        <w:rPr>
          <w:b/>
          <w:sz w:val="20"/>
          <w:szCs w:val="20"/>
          <w:lang w:val="uk-UA"/>
        </w:rPr>
      </w:pPr>
    </w:p>
    <w:p w:rsidR="00283311" w:rsidRPr="00A87339" w:rsidRDefault="00283311" w:rsidP="00283311">
      <w:pPr>
        <w:keepNext/>
        <w:jc w:val="both"/>
        <w:rPr>
          <w:sz w:val="20"/>
          <w:szCs w:val="20"/>
          <w:lang w:val="uk-UA"/>
        </w:rPr>
      </w:pPr>
      <w:r w:rsidRPr="00A87339">
        <w:rPr>
          <w:b/>
          <w:sz w:val="20"/>
          <w:szCs w:val="20"/>
          <w:lang w:val="uk-UA"/>
        </w:rPr>
        <w:t>Вирішили:</w:t>
      </w:r>
      <w:r w:rsidRPr="00A87339">
        <w:rPr>
          <w:sz w:val="20"/>
          <w:szCs w:val="20"/>
          <w:lang w:val="uk-UA"/>
        </w:rPr>
        <w:t xml:space="preserve"> </w:t>
      </w:r>
    </w:p>
    <w:p w:rsidR="00283311" w:rsidRPr="00A87339" w:rsidRDefault="00023A91" w:rsidP="00283311">
      <w:pPr>
        <w:pStyle w:val="a8"/>
        <w:jc w:val="both"/>
        <w:rPr>
          <w:rFonts w:ascii="Times New Roman" w:hAnsi="Times New Roman"/>
          <w:sz w:val="22"/>
          <w:szCs w:val="22"/>
          <w:lang w:val="uk-UA"/>
        </w:rPr>
      </w:pPr>
      <w:r w:rsidRPr="00A87339">
        <w:rPr>
          <w:rFonts w:ascii="Times New Roman" w:hAnsi="Times New Roman"/>
          <w:bCs/>
          <w:sz w:val="22"/>
          <w:szCs w:val="22"/>
          <w:lang w:val="uk-UA"/>
        </w:rPr>
        <w:t xml:space="preserve">Уповноважити </w:t>
      </w:r>
      <w:r w:rsidR="00283311" w:rsidRPr="00A87339">
        <w:rPr>
          <w:rFonts w:ascii="Times New Roman" w:hAnsi="Times New Roman"/>
          <w:bCs/>
          <w:sz w:val="22"/>
          <w:szCs w:val="22"/>
          <w:lang w:val="uk-UA"/>
        </w:rPr>
        <w:t>директора Товариства з обмеженою відповідальністю «</w:t>
      </w:r>
      <w:r w:rsidRPr="00A87339">
        <w:rPr>
          <w:rFonts w:ascii="Times New Roman" w:hAnsi="Times New Roman"/>
          <w:bCs/>
          <w:sz w:val="22"/>
          <w:szCs w:val="22"/>
          <w:lang w:val="uk-UA"/>
        </w:rPr>
        <w:t>________________» _______________________</w:t>
      </w:r>
      <w:r w:rsidR="00283311" w:rsidRPr="00A87339">
        <w:rPr>
          <w:rFonts w:ascii="Times New Roman" w:hAnsi="Times New Roman"/>
          <w:sz w:val="22"/>
          <w:szCs w:val="22"/>
          <w:lang w:val="uk-UA"/>
        </w:rPr>
        <w:t xml:space="preserve"> провести</w:t>
      </w:r>
      <w:r w:rsidRPr="00A87339">
        <w:rPr>
          <w:rFonts w:ascii="Times New Roman" w:hAnsi="Times New Roman"/>
          <w:sz w:val="22"/>
          <w:szCs w:val="22"/>
          <w:lang w:val="uk-UA"/>
        </w:rPr>
        <w:t xml:space="preserve"> державну реєстрацію структурного підрозділу -</w:t>
      </w:r>
      <w:r w:rsidR="00283311" w:rsidRPr="00A87339">
        <w:rPr>
          <w:rFonts w:ascii="Times New Roman" w:hAnsi="Times New Roman"/>
          <w:sz w:val="22"/>
          <w:szCs w:val="22"/>
          <w:lang w:val="uk-UA"/>
        </w:rPr>
        <w:t xml:space="preserve"> ФІЛІЇ «</w:t>
      </w:r>
      <w:r w:rsidRPr="00A87339">
        <w:rPr>
          <w:rFonts w:ascii="Times New Roman" w:hAnsi="Times New Roman"/>
          <w:sz w:val="22"/>
          <w:szCs w:val="22"/>
          <w:lang w:val="uk-UA"/>
        </w:rPr>
        <w:t>___________</w:t>
      </w:r>
      <w:r w:rsidR="00283311" w:rsidRPr="00A87339">
        <w:rPr>
          <w:rFonts w:ascii="Times New Roman" w:hAnsi="Times New Roman"/>
          <w:sz w:val="22"/>
          <w:szCs w:val="22"/>
          <w:lang w:val="uk-UA"/>
        </w:rPr>
        <w:t>» ТОВ «</w:t>
      </w:r>
      <w:r w:rsidRPr="00A87339">
        <w:rPr>
          <w:rFonts w:ascii="Times New Roman" w:hAnsi="Times New Roman"/>
          <w:sz w:val="22"/>
          <w:szCs w:val="22"/>
          <w:lang w:val="uk-UA"/>
        </w:rPr>
        <w:t>________________</w:t>
      </w:r>
      <w:r w:rsidR="00BA6F38" w:rsidRPr="00A87339">
        <w:rPr>
          <w:rFonts w:ascii="Times New Roman" w:hAnsi="Times New Roman"/>
          <w:sz w:val="22"/>
          <w:szCs w:val="22"/>
          <w:lang w:val="uk-UA"/>
        </w:rPr>
        <w:t xml:space="preserve">»  </w:t>
      </w:r>
      <w:r w:rsidR="00283311" w:rsidRPr="00A87339">
        <w:rPr>
          <w:rFonts w:ascii="Times New Roman" w:hAnsi="Times New Roman"/>
          <w:sz w:val="22"/>
          <w:szCs w:val="22"/>
          <w:lang w:val="uk-UA"/>
        </w:rPr>
        <w:t>відповідно до чинного законодавства України.</w:t>
      </w:r>
    </w:p>
    <w:p w:rsidR="00283311" w:rsidRPr="00A87339" w:rsidRDefault="00283311" w:rsidP="00A46AE1">
      <w:pPr>
        <w:pStyle w:val="a5"/>
        <w:rPr>
          <w:sz w:val="20"/>
          <w:szCs w:val="20"/>
          <w:lang w:val="uk-UA"/>
        </w:rPr>
      </w:pPr>
    </w:p>
    <w:p w:rsidR="00C73E39" w:rsidRPr="00A87339" w:rsidRDefault="00C73E39" w:rsidP="009026E0">
      <w:pPr>
        <w:jc w:val="both"/>
        <w:rPr>
          <w:sz w:val="20"/>
          <w:szCs w:val="20"/>
          <w:lang w:val="uk-UA"/>
        </w:rPr>
      </w:pPr>
    </w:p>
    <w:p w:rsidR="009026E0" w:rsidRPr="00A87339" w:rsidRDefault="009026E0" w:rsidP="009026E0">
      <w:pPr>
        <w:jc w:val="both"/>
        <w:rPr>
          <w:sz w:val="20"/>
          <w:szCs w:val="20"/>
          <w:lang w:val="uk-UA"/>
        </w:rPr>
      </w:pPr>
      <w:r w:rsidRPr="00A87339">
        <w:rPr>
          <w:sz w:val="20"/>
          <w:szCs w:val="20"/>
          <w:lang w:val="uk-UA"/>
        </w:rPr>
        <w:t>У зв’язку з розглядом всіх питань порядку денного загальні збори учасників ТОВ «</w:t>
      </w:r>
      <w:r w:rsidR="00BA6F38" w:rsidRPr="00A87339">
        <w:rPr>
          <w:sz w:val="20"/>
          <w:szCs w:val="20"/>
          <w:lang w:val="uk-UA"/>
        </w:rPr>
        <w:t>__________________</w:t>
      </w:r>
      <w:r w:rsidRPr="00A87339">
        <w:rPr>
          <w:sz w:val="20"/>
          <w:szCs w:val="20"/>
          <w:lang w:val="uk-UA"/>
        </w:rPr>
        <w:t>»</w:t>
      </w:r>
      <w:r w:rsidRPr="00A87339">
        <w:rPr>
          <w:b/>
          <w:sz w:val="20"/>
          <w:szCs w:val="20"/>
          <w:lang w:val="uk-UA"/>
        </w:rPr>
        <w:t xml:space="preserve"> </w:t>
      </w:r>
      <w:r w:rsidRPr="00A87339">
        <w:rPr>
          <w:b/>
          <w:i/>
          <w:sz w:val="20"/>
          <w:szCs w:val="20"/>
          <w:lang w:val="uk-UA"/>
        </w:rPr>
        <w:t xml:space="preserve"> </w:t>
      </w:r>
      <w:r w:rsidRPr="00A87339">
        <w:rPr>
          <w:sz w:val="20"/>
          <w:szCs w:val="20"/>
          <w:lang w:val="uk-UA"/>
        </w:rPr>
        <w:t xml:space="preserve"> оголошуються закритими.</w:t>
      </w:r>
    </w:p>
    <w:p w:rsidR="00D04716" w:rsidRPr="00A87339" w:rsidRDefault="00D04716" w:rsidP="00D04716">
      <w:pPr>
        <w:ind w:firstLine="1080"/>
        <w:jc w:val="both"/>
        <w:rPr>
          <w:b/>
          <w:bCs/>
          <w:sz w:val="20"/>
          <w:szCs w:val="20"/>
          <w:lang w:val="uk-UA"/>
        </w:rPr>
      </w:pPr>
    </w:p>
    <w:p w:rsidR="0016208F" w:rsidRPr="00A87339" w:rsidRDefault="0016208F" w:rsidP="00D04716">
      <w:pPr>
        <w:ind w:firstLine="1080"/>
        <w:jc w:val="both"/>
        <w:rPr>
          <w:b/>
          <w:bCs/>
          <w:sz w:val="20"/>
          <w:szCs w:val="20"/>
          <w:lang w:val="uk-UA"/>
        </w:rPr>
      </w:pPr>
    </w:p>
    <w:p w:rsidR="0016208F" w:rsidRPr="00A87339" w:rsidRDefault="0016208F" w:rsidP="00D04716">
      <w:pPr>
        <w:ind w:firstLine="1080"/>
        <w:jc w:val="both"/>
        <w:rPr>
          <w:b/>
          <w:bCs/>
          <w:sz w:val="20"/>
          <w:szCs w:val="20"/>
          <w:lang w:val="uk-UA"/>
        </w:rPr>
      </w:pPr>
    </w:p>
    <w:p w:rsidR="00D04716" w:rsidRPr="00A87339" w:rsidRDefault="00D04716" w:rsidP="00D04716">
      <w:pPr>
        <w:ind w:firstLine="1080"/>
        <w:jc w:val="both"/>
        <w:rPr>
          <w:b/>
          <w:bCs/>
          <w:sz w:val="20"/>
          <w:szCs w:val="20"/>
          <w:lang w:val="uk-UA"/>
        </w:rPr>
      </w:pPr>
      <w:r w:rsidRPr="00A87339">
        <w:rPr>
          <w:b/>
          <w:bCs/>
          <w:sz w:val="20"/>
          <w:szCs w:val="20"/>
          <w:lang w:val="uk-UA"/>
        </w:rPr>
        <w:t>Голова зборів</w:t>
      </w:r>
      <w:r w:rsidRPr="00A87339">
        <w:rPr>
          <w:b/>
          <w:bCs/>
          <w:sz w:val="20"/>
          <w:szCs w:val="20"/>
          <w:lang w:val="uk-UA"/>
        </w:rPr>
        <w:tab/>
      </w:r>
      <w:r w:rsidRPr="00A87339">
        <w:rPr>
          <w:b/>
          <w:bCs/>
          <w:sz w:val="20"/>
          <w:szCs w:val="20"/>
          <w:lang w:val="uk-UA"/>
        </w:rPr>
        <w:tab/>
        <w:t xml:space="preserve">             </w:t>
      </w:r>
      <w:r w:rsidR="00BA6F38" w:rsidRPr="00A87339">
        <w:rPr>
          <w:b/>
          <w:bCs/>
          <w:sz w:val="20"/>
          <w:szCs w:val="20"/>
          <w:lang w:val="uk-UA"/>
        </w:rPr>
        <w:t>_________________</w:t>
      </w:r>
      <w:r w:rsidRPr="00A87339">
        <w:rPr>
          <w:b/>
          <w:bCs/>
          <w:sz w:val="20"/>
          <w:szCs w:val="20"/>
          <w:lang w:val="uk-UA"/>
        </w:rPr>
        <w:t xml:space="preserve">        </w:t>
      </w:r>
    </w:p>
    <w:p w:rsidR="0016208F" w:rsidRPr="00A87339" w:rsidRDefault="0016208F" w:rsidP="00D04716">
      <w:pPr>
        <w:ind w:firstLine="1080"/>
        <w:jc w:val="both"/>
        <w:rPr>
          <w:b/>
          <w:bCs/>
          <w:sz w:val="20"/>
          <w:szCs w:val="20"/>
          <w:lang w:val="uk-UA"/>
        </w:rPr>
      </w:pPr>
    </w:p>
    <w:p w:rsidR="00F241D3" w:rsidRPr="00A87339" w:rsidRDefault="00F241D3" w:rsidP="00D04716">
      <w:pPr>
        <w:ind w:firstLine="1080"/>
        <w:rPr>
          <w:sz w:val="20"/>
          <w:szCs w:val="20"/>
          <w:lang w:val="uk-UA"/>
        </w:rPr>
      </w:pPr>
    </w:p>
    <w:p w:rsidR="00505C0F" w:rsidRPr="00A87339" w:rsidRDefault="00505C0F" w:rsidP="00505C0F">
      <w:pPr>
        <w:tabs>
          <w:tab w:val="left" w:pos="4425"/>
        </w:tabs>
        <w:ind w:left="7050" w:firstLine="12"/>
        <w:rPr>
          <w:b/>
          <w:bCs/>
          <w:sz w:val="26"/>
          <w:szCs w:val="26"/>
          <w:lang w:val="uk-UA"/>
        </w:rPr>
      </w:pPr>
    </w:p>
    <w:p w:rsidR="00505C0F" w:rsidRPr="00A87339" w:rsidRDefault="00505C0F" w:rsidP="00505C0F">
      <w:pPr>
        <w:tabs>
          <w:tab w:val="left" w:pos="4425"/>
        </w:tabs>
        <w:ind w:left="7050" w:firstLine="12"/>
        <w:rPr>
          <w:b/>
          <w:bCs/>
          <w:sz w:val="26"/>
          <w:szCs w:val="26"/>
          <w:lang w:val="uk-UA"/>
        </w:rPr>
      </w:pPr>
    </w:p>
    <w:p w:rsidR="00505C0F" w:rsidRPr="00A87339" w:rsidRDefault="00505C0F" w:rsidP="00505C0F">
      <w:pPr>
        <w:tabs>
          <w:tab w:val="left" w:pos="4425"/>
        </w:tabs>
        <w:ind w:left="7050" w:firstLine="12"/>
        <w:rPr>
          <w:b/>
          <w:bCs/>
          <w:sz w:val="26"/>
          <w:szCs w:val="26"/>
          <w:lang w:val="uk-UA"/>
        </w:rPr>
      </w:pPr>
    </w:p>
    <w:p w:rsidR="00505C0F" w:rsidRPr="00A87339" w:rsidRDefault="00505C0F" w:rsidP="00505C0F">
      <w:pPr>
        <w:tabs>
          <w:tab w:val="left" w:pos="4425"/>
        </w:tabs>
        <w:ind w:left="7050" w:firstLine="12"/>
        <w:rPr>
          <w:b/>
          <w:bCs/>
          <w:sz w:val="26"/>
          <w:szCs w:val="26"/>
          <w:lang w:val="uk-UA"/>
        </w:rPr>
      </w:pPr>
    </w:p>
    <w:p w:rsidR="00505C0F" w:rsidRPr="00A87339" w:rsidRDefault="00505C0F" w:rsidP="00505C0F">
      <w:pPr>
        <w:tabs>
          <w:tab w:val="left" w:pos="4425"/>
        </w:tabs>
        <w:ind w:left="7050" w:firstLine="12"/>
        <w:rPr>
          <w:b/>
          <w:bCs/>
          <w:sz w:val="26"/>
          <w:szCs w:val="26"/>
          <w:lang w:val="uk-UA"/>
        </w:rPr>
      </w:pPr>
    </w:p>
    <w:p w:rsidR="00505C0F" w:rsidRPr="00A87339" w:rsidRDefault="00505C0F" w:rsidP="00BA6F38">
      <w:pPr>
        <w:tabs>
          <w:tab w:val="left" w:pos="4425"/>
        </w:tabs>
        <w:rPr>
          <w:b/>
          <w:bCs/>
          <w:sz w:val="26"/>
          <w:szCs w:val="26"/>
          <w:lang w:val="uk-UA"/>
        </w:rPr>
      </w:pPr>
    </w:p>
    <w:sectPr w:rsidR="00505C0F" w:rsidRPr="00A87339" w:rsidSect="00CE67C1">
      <w:footerReference w:type="even" r:id="rId7"/>
      <w:footerReference w:type="default" r:id="rId8"/>
      <w:pgSz w:w="11906" w:h="16838"/>
      <w:pgMar w:top="360" w:right="567" w:bottom="72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5E5A" w:rsidRDefault="00695E5A">
      <w:r>
        <w:separator/>
      </w:r>
    </w:p>
  </w:endnote>
  <w:endnote w:type="continuationSeparator" w:id="0">
    <w:p w:rsidR="00695E5A" w:rsidRDefault="00695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3311" w:rsidRDefault="00283311" w:rsidP="00D1715E">
    <w:pPr>
      <w:pStyle w:val="a9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283311" w:rsidRDefault="00283311" w:rsidP="008B1DDF">
    <w:pPr>
      <w:pStyle w:val="a9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3311" w:rsidRDefault="00283311" w:rsidP="00D1715E">
    <w:pPr>
      <w:pStyle w:val="a9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 w:rsidR="00B10A4D">
      <w:rPr>
        <w:rStyle w:val="aa"/>
        <w:noProof/>
      </w:rPr>
      <w:t>1</w:t>
    </w:r>
    <w:r>
      <w:rPr>
        <w:rStyle w:val="aa"/>
      </w:rPr>
      <w:fldChar w:fldCharType="end"/>
    </w:r>
  </w:p>
  <w:p w:rsidR="00283311" w:rsidRDefault="00283311" w:rsidP="008B1DDF">
    <w:pPr>
      <w:pStyle w:val="a9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5E5A" w:rsidRDefault="00695E5A">
      <w:r>
        <w:separator/>
      </w:r>
    </w:p>
  </w:footnote>
  <w:footnote w:type="continuationSeparator" w:id="0">
    <w:p w:rsidR="00695E5A" w:rsidRDefault="00695E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A54BB"/>
    <w:multiLevelType w:val="hybridMultilevel"/>
    <w:tmpl w:val="C4101664"/>
    <w:lvl w:ilvl="0" w:tplc="037042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3B58C6"/>
    <w:multiLevelType w:val="multilevel"/>
    <w:tmpl w:val="E2BE4B76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10096CED"/>
    <w:multiLevelType w:val="hybridMultilevel"/>
    <w:tmpl w:val="281619F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D00BC3"/>
    <w:multiLevelType w:val="hybridMultilevel"/>
    <w:tmpl w:val="B08A18F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3D35CD"/>
    <w:multiLevelType w:val="hybridMultilevel"/>
    <w:tmpl w:val="3D7E6F24"/>
    <w:lvl w:ilvl="0" w:tplc="0419000F">
      <w:start w:val="1"/>
      <w:numFmt w:val="decimal"/>
      <w:lvlText w:val="%1."/>
      <w:lvlJc w:val="left"/>
      <w:pPr>
        <w:tabs>
          <w:tab w:val="num" w:pos="1136"/>
        </w:tabs>
        <w:ind w:left="1136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56"/>
        </w:tabs>
        <w:ind w:left="1856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76"/>
        </w:tabs>
        <w:ind w:left="2576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96"/>
        </w:tabs>
        <w:ind w:left="3296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16"/>
        </w:tabs>
        <w:ind w:left="4016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736"/>
        </w:tabs>
        <w:ind w:left="4736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56"/>
        </w:tabs>
        <w:ind w:left="5456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76"/>
        </w:tabs>
        <w:ind w:left="6176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96"/>
        </w:tabs>
        <w:ind w:left="6896" w:hanging="180"/>
      </w:pPr>
    </w:lvl>
  </w:abstractNum>
  <w:abstractNum w:abstractNumId="5" w15:restartNumberingAfterBreak="0">
    <w:nsid w:val="1978569D"/>
    <w:multiLevelType w:val="hybridMultilevel"/>
    <w:tmpl w:val="7B8E5DF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8E7FD5"/>
    <w:multiLevelType w:val="singleLevel"/>
    <w:tmpl w:val="931AE6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sz w:val="24"/>
      </w:rPr>
    </w:lvl>
  </w:abstractNum>
  <w:abstractNum w:abstractNumId="7" w15:restartNumberingAfterBreak="0">
    <w:nsid w:val="1BA1215F"/>
    <w:multiLevelType w:val="hybridMultilevel"/>
    <w:tmpl w:val="C0945E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1C1A93"/>
    <w:multiLevelType w:val="hybridMultilevel"/>
    <w:tmpl w:val="7362174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2D6275D"/>
    <w:multiLevelType w:val="hybridMultilevel"/>
    <w:tmpl w:val="41689314"/>
    <w:lvl w:ilvl="0" w:tplc="DA58EDD4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  <w:b/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230C376E"/>
    <w:multiLevelType w:val="hybridMultilevel"/>
    <w:tmpl w:val="6428BDF8"/>
    <w:lvl w:ilvl="0" w:tplc="80D26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E0B0492E">
      <w:numFmt w:val="none"/>
      <w:lvlText w:val=""/>
      <w:lvlJc w:val="left"/>
      <w:pPr>
        <w:tabs>
          <w:tab w:val="num" w:pos="360"/>
        </w:tabs>
      </w:pPr>
    </w:lvl>
    <w:lvl w:ilvl="2" w:tplc="C4A6B350">
      <w:numFmt w:val="none"/>
      <w:lvlText w:val=""/>
      <w:lvlJc w:val="left"/>
      <w:pPr>
        <w:tabs>
          <w:tab w:val="num" w:pos="360"/>
        </w:tabs>
      </w:pPr>
    </w:lvl>
    <w:lvl w:ilvl="3" w:tplc="BB6CADB4">
      <w:numFmt w:val="none"/>
      <w:lvlText w:val=""/>
      <w:lvlJc w:val="left"/>
      <w:pPr>
        <w:tabs>
          <w:tab w:val="num" w:pos="360"/>
        </w:tabs>
      </w:pPr>
    </w:lvl>
    <w:lvl w:ilvl="4" w:tplc="69263F02">
      <w:numFmt w:val="none"/>
      <w:lvlText w:val=""/>
      <w:lvlJc w:val="left"/>
      <w:pPr>
        <w:tabs>
          <w:tab w:val="num" w:pos="360"/>
        </w:tabs>
      </w:pPr>
    </w:lvl>
    <w:lvl w:ilvl="5" w:tplc="8A0420CC">
      <w:numFmt w:val="none"/>
      <w:lvlText w:val=""/>
      <w:lvlJc w:val="left"/>
      <w:pPr>
        <w:tabs>
          <w:tab w:val="num" w:pos="360"/>
        </w:tabs>
      </w:pPr>
    </w:lvl>
    <w:lvl w:ilvl="6" w:tplc="8DC8B83A">
      <w:numFmt w:val="none"/>
      <w:lvlText w:val=""/>
      <w:lvlJc w:val="left"/>
      <w:pPr>
        <w:tabs>
          <w:tab w:val="num" w:pos="360"/>
        </w:tabs>
      </w:pPr>
    </w:lvl>
    <w:lvl w:ilvl="7" w:tplc="0B3661DA">
      <w:numFmt w:val="none"/>
      <w:lvlText w:val=""/>
      <w:lvlJc w:val="left"/>
      <w:pPr>
        <w:tabs>
          <w:tab w:val="num" w:pos="360"/>
        </w:tabs>
      </w:pPr>
    </w:lvl>
    <w:lvl w:ilvl="8" w:tplc="801A0C58">
      <w:numFmt w:val="none"/>
      <w:lvlText w:val=""/>
      <w:lvlJc w:val="left"/>
      <w:pPr>
        <w:tabs>
          <w:tab w:val="num" w:pos="360"/>
        </w:tabs>
      </w:pPr>
    </w:lvl>
  </w:abstractNum>
  <w:abstractNum w:abstractNumId="11" w15:restartNumberingAfterBreak="0">
    <w:nsid w:val="26111B2F"/>
    <w:multiLevelType w:val="hybridMultilevel"/>
    <w:tmpl w:val="4076441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356232D"/>
    <w:multiLevelType w:val="hybridMultilevel"/>
    <w:tmpl w:val="3D7E6F24"/>
    <w:lvl w:ilvl="0" w:tplc="0419000F">
      <w:start w:val="1"/>
      <w:numFmt w:val="decimal"/>
      <w:lvlText w:val="%1."/>
      <w:lvlJc w:val="left"/>
      <w:pPr>
        <w:tabs>
          <w:tab w:val="num" w:pos="1136"/>
        </w:tabs>
        <w:ind w:left="1136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56"/>
        </w:tabs>
        <w:ind w:left="1856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76"/>
        </w:tabs>
        <w:ind w:left="2576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96"/>
        </w:tabs>
        <w:ind w:left="3296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16"/>
        </w:tabs>
        <w:ind w:left="4016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736"/>
        </w:tabs>
        <w:ind w:left="4736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56"/>
        </w:tabs>
        <w:ind w:left="5456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76"/>
        </w:tabs>
        <w:ind w:left="6176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96"/>
        </w:tabs>
        <w:ind w:left="6896" w:hanging="180"/>
      </w:pPr>
    </w:lvl>
  </w:abstractNum>
  <w:abstractNum w:abstractNumId="13" w15:restartNumberingAfterBreak="0">
    <w:nsid w:val="38A26B1D"/>
    <w:multiLevelType w:val="multilevel"/>
    <w:tmpl w:val="BB9CDE7C"/>
    <w:lvl w:ilvl="0">
      <w:start w:val="1"/>
      <w:numFmt w:val="decimal"/>
      <w:suff w:val="space"/>
      <w:lvlText w:val="%1."/>
      <w:lvlJc w:val="left"/>
      <w:pPr>
        <w:ind w:left="0" w:firstLine="709"/>
      </w:pPr>
    </w:lvl>
    <w:lvl w:ilvl="1">
      <w:start w:val="1"/>
      <w:numFmt w:val="decimal"/>
      <w:lvlRestart w:val="0"/>
      <w:suff w:val="space"/>
      <w:lvlText w:val="%1.%2."/>
      <w:lvlJc w:val="left"/>
      <w:pPr>
        <w:ind w:left="0" w:firstLine="709"/>
      </w:pPr>
    </w:lvl>
    <w:lvl w:ilvl="2">
      <w:start w:val="1"/>
      <w:numFmt w:val="none"/>
      <w:lvlRestart w:val="0"/>
      <w:lvlText w:val="1.1.1."/>
      <w:lvlJc w:val="left"/>
      <w:pPr>
        <w:tabs>
          <w:tab w:val="num" w:pos="1429"/>
        </w:tabs>
        <w:ind w:left="0" w:firstLine="709"/>
      </w:pPr>
    </w:lvl>
    <w:lvl w:ilvl="3">
      <w:start w:val="1"/>
      <w:numFmt w:val="decimal"/>
      <w:lvlText w:val="1.1.1%3.1."/>
      <w:lvlJc w:val="left"/>
      <w:pPr>
        <w:tabs>
          <w:tab w:val="num" w:pos="1789"/>
        </w:tabs>
        <w:ind w:left="0" w:firstLine="709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3B474AE6"/>
    <w:multiLevelType w:val="hybridMultilevel"/>
    <w:tmpl w:val="3D7E6F24"/>
    <w:lvl w:ilvl="0" w:tplc="0419000F">
      <w:start w:val="1"/>
      <w:numFmt w:val="decimal"/>
      <w:lvlText w:val="%1."/>
      <w:lvlJc w:val="left"/>
      <w:pPr>
        <w:tabs>
          <w:tab w:val="num" w:pos="1136"/>
        </w:tabs>
        <w:ind w:left="1136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56"/>
        </w:tabs>
        <w:ind w:left="1856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76"/>
        </w:tabs>
        <w:ind w:left="2576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96"/>
        </w:tabs>
        <w:ind w:left="3296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16"/>
        </w:tabs>
        <w:ind w:left="4016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736"/>
        </w:tabs>
        <w:ind w:left="4736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56"/>
        </w:tabs>
        <w:ind w:left="5456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76"/>
        </w:tabs>
        <w:ind w:left="6176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96"/>
        </w:tabs>
        <w:ind w:left="6896" w:hanging="180"/>
      </w:pPr>
    </w:lvl>
  </w:abstractNum>
  <w:abstractNum w:abstractNumId="15" w15:restartNumberingAfterBreak="0">
    <w:nsid w:val="41E2454C"/>
    <w:multiLevelType w:val="hybridMultilevel"/>
    <w:tmpl w:val="930821F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4B34BE9"/>
    <w:multiLevelType w:val="hybridMultilevel"/>
    <w:tmpl w:val="73829B8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1E2345"/>
    <w:multiLevelType w:val="hybridMultilevel"/>
    <w:tmpl w:val="A7B2CD5E"/>
    <w:lvl w:ilvl="0" w:tplc="037042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C453C21"/>
    <w:multiLevelType w:val="hybridMultilevel"/>
    <w:tmpl w:val="2450779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D410F12"/>
    <w:multiLevelType w:val="hybridMultilevel"/>
    <w:tmpl w:val="CBD2D9B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91B72"/>
    <w:multiLevelType w:val="hybridMultilevel"/>
    <w:tmpl w:val="3A5E88A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0B306C6"/>
    <w:multiLevelType w:val="hybridMultilevel"/>
    <w:tmpl w:val="71E4B9E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3D4116B"/>
    <w:multiLevelType w:val="hybridMultilevel"/>
    <w:tmpl w:val="25BACA3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0721924"/>
    <w:multiLevelType w:val="hybridMultilevel"/>
    <w:tmpl w:val="F356C992"/>
    <w:lvl w:ilvl="0" w:tplc="041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21A1BC5"/>
    <w:multiLevelType w:val="multilevel"/>
    <w:tmpl w:val="01126DA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5" w15:restartNumberingAfterBreak="0">
    <w:nsid w:val="759B0A96"/>
    <w:multiLevelType w:val="hybridMultilevel"/>
    <w:tmpl w:val="45566BA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AAA28C7"/>
    <w:multiLevelType w:val="hybridMultilevel"/>
    <w:tmpl w:val="ED2688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5"/>
  </w:num>
  <w:num w:numId="2">
    <w:abstractNumId w:val="23"/>
  </w:num>
  <w:num w:numId="3">
    <w:abstractNumId w:val="19"/>
  </w:num>
  <w:num w:numId="4">
    <w:abstractNumId w:val="18"/>
  </w:num>
  <w:num w:numId="5">
    <w:abstractNumId w:val="22"/>
  </w:num>
  <w:num w:numId="6">
    <w:abstractNumId w:val="15"/>
  </w:num>
  <w:num w:numId="7">
    <w:abstractNumId w:val="5"/>
  </w:num>
  <w:num w:numId="8">
    <w:abstractNumId w:val="11"/>
  </w:num>
  <w:num w:numId="9">
    <w:abstractNumId w:val="16"/>
  </w:num>
  <w:num w:numId="10">
    <w:abstractNumId w:val="20"/>
  </w:num>
  <w:num w:numId="11">
    <w:abstractNumId w:val="26"/>
  </w:num>
  <w:num w:numId="12">
    <w:abstractNumId w:val="3"/>
  </w:num>
  <w:num w:numId="13">
    <w:abstractNumId w:val="21"/>
  </w:num>
  <w:num w:numId="14">
    <w:abstractNumId w:val="10"/>
  </w:num>
  <w:num w:numId="15">
    <w:abstractNumId w:val="9"/>
  </w:num>
  <w:num w:numId="16">
    <w:abstractNumId w:val="6"/>
  </w:num>
  <w:num w:numId="17">
    <w:abstractNumId w:val="1"/>
  </w:num>
  <w:num w:numId="18">
    <w:abstractNumId w:val="24"/>
  </w:num>
  <w:num w:numId="19">
    <w:abstractNumId w:val="0"/>
  </w:num>
  <w:num w:numId="20">
    <w:abstractNumId w:val="17"/>
  </w:num>
  <w:num w:numId="21">
    <w:abstractNumId w:val="2"/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8"/>
  </w:num>
  <w:num w:numId="25">
    <w:abstractNumId w:val="12"/>
  </w:num>
  <w:num w:numId="26">
    <w:abstractNumId w:val="14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jQwNTIyNzM0NTZQ0lEKTi0uzszPAykwrgUA3u7XdSwAAAA="/>
  </w:docVars>
  <w:rsids>
    <w:rsidRoot w:val="006161CE"/>
    <w:rsid w:val="00011296"/>
    <w:rsid w:val="000139C5"/>
    <w:rsid w:val="00017A7B"/>
    <w:rsid w:val="00022F91"/>
    <w:rsid w:val="00023A91"/>
    <w:rsid w:val="000267FB"/>
    <w:rsid w:val="000269E0"/>
    <w:rsid w:val="000308D3"/>
    <w:rsid w:val="0003199F"/>
    <w:rsid w:val="000565C4"/>
    <w:rsid w:val="00057669"/>
    <w:rsid w:val="00070732"/>
    <w:rsid w:val="000732BE"/>
    <w:rsid w:val="00075A0E"/>
    <w:rsid w:val="000760BA"/>
    <w:rsid w:val="0008765E"/>
    <w:rsid w:val="00090094"/>
    <w:rsid w:val="000942A0"/>
    <w:rsid w:val="00095C5E"/>
    <w:rsid w:val="00095F5E"/>
    <w:rsid w:val="000A2BA6"/>
    <w:rsid w:val="000A7611"/>
    <w:rsid w:val="000B633C"/>
    <w:rsid w:val="000B679D"/>
    <w:rsid w:val="000B7A1A"/>
    <w:rsid w:val="000E157C"/>
    <w:rsid w:val="000E4025"/>
    <w:rsid w:val="000F73C0"/>
    <w:rsid w:val="00104036"/>
    <w:rsid w:val="00106E34"/>
    <w:rsid w:val="00122FF4"/>
    <w:rsid w:val="00132C57"/>
    <w:rsid w:val="00136BE2"/>
    <w:rsid w:val="001437FF"/>
    <w:rsid w:val="00155070"/>
    <w:rsid w:val="0016208F"/>
    <w:rsid w:val="00162924"/>
    <w:rsid w:val="0016532C"/>
    <w:rsid w:val="001751CE"/>
    <w:rsid w:val="00182CCF"/>
    <w:rsid w:val="001852DE"/>
    <w:rsid w:val="00187645"/>
    <w:rsid w:val="00192E6D"/>
    <w:rsid w:val="001A395A"/>
    <w:rsid w:val="001A48DB"/>
    <w:rsid w:val="001B36F3"/>
    <w:rsid w:val="001C5F76"/>
    <w:rsid w:val="001E2BDE"/>
    <w:rsid w:val="001E4050"/>
    <w:rsid w:val="001E56F4"/>
    <w:rsid w:val="00201A4D"/>
    <w:rsid w:val="00211C5A"/>
    <w:rsid w:val="00213598"/>
    <w:rsid w:val="00214C9E"/>
    <w:rsid w:val="002229D3"/>
    <w:rsid w:val="002406C7"/>
    <w:rsid w:val="00245417"/>
    <w:rsid w:val="00250250"/>
    <w:rsid w:val="00254124"/>
    <w:rsid w:val="00257D08"/>
    <w:rsid w:val="00262735"/>
    <w:rsid w:val="00262A86"/>
    <w:rsid w:val="002634A0"/>
    <w:rsid w:val="00264E65"/>
    <w:rsid w:val="00270B74"/>
    <w:rsid w:val="00280C7D"/>
    <w:rsid w:val="00282FFD"/>
    <w:rsid w:val="00283311"/>
    <w:rsid w:val="002A0238"/>
    <w:rsid w:val="002C537C"/>
    <w:rsid w:val="002D1BC6"/>
    <w:rsid w:val="002E251B"/>
    <w:rsid w:val="002E7639"/>
    <w:rsid w:val="002F0293"/>
    <w:rsid w:val="002F17B3"/>
    <w:rsid w:val="002F2D25"/>
    <w:rsid w:val="002F7248"/>
    <w:rsid w:val="003040E4"/>
    <w:rsid w:val="00305B7F"/>
    <w:rsid w:val="00307CE3"/>
    <w:rsid w:val="0033548C"/>
    <w:rsid w:val="00340C09"/>
    <w:rsid w:val="003440AB"/>
    <w:rsid w:val="00351819"/>
    <w:rsid w:val="0035183C"/>
    <w:rsid w:val="00363240"/>
    <w:rsid w:val="00364787"/>
    <w:rsid w:val="00372012"/>
    <w:rsid w:val="00377AE5"/>
    <w:rsid w:val="003A6954"/>
    <w:rsid w:val="003B1CF4"/>
    <w:rsid w:val="003B1F31"/>
    <w:rsid w:val="003B444E"/>
    <w:rsid w:val="003C6902"/>
    <w:rsid w:val="003D350B"/>
    <w:rsid w:val="003D44D7"/>
    <w:rsid w:val="003F20F5"/>
    <w:rsid w:val="003F23EE"/>
    <w:rsid w:val="00412FF8"/>
    <w:rsid w:val="0041535F"/>
    <w:rsid w:val="00420D1C"/>
    <w:rsid w:val="00430AFD"/>
    <w:rsid w:val="00436C11"/>
    <w:rsid w:val="00436FE8"/>
    <w:rsid w:val="00453385"/>
    <w:rsid w:val="004577E3"/>
    <w:rsid w:val="00457BCA"/>
    <w:rsid w:val="00466D0B"/>
    <w:rsid w:val="00471EE4"/>
    <w:rsid w:val="00476F5F"/>
    <w:rsid w:val="00481547"/>
    <w:rsid w:val="00495AC8"/>
    <w:rsid w:val="004A1020"/>
    <w:rsid w:val="004A4213"/>
    <w:rsid w:val="004D5235"/>
    <w:rsid w:val="004D5643"/>
    <w:rsid w:val="004E3948"/>
    <w:rsid w:val="004E7B0B"/>
    <w:rsid w:val="004F00A1"/>
    <w:rsid w:val="004F5AC8"/>
    <w:rsid w:val="00505C0F"/>
    <w:rsid w:val="00516CFF"/>
    <w:rsid w:val="00522381"/>
    <w:rsid w:val="00522F81"/>
    <w:rsid w:val="0054003E"/>
    <w:rsid w:val="00556EBA"/>
    <w:rsid w:val="005821B2"/>
    <w:rsid w:val="005842DB"/>
    <w:rsid w:val="00595253"/>
    <w:rsid w:val="005954FB"/>
    <w:rsid w:val="005A5634"/>
    <w:rsid w:val="005A5BAD"/>
    <w:rsid w:val="005A67EA"/>
    <w:rsid w:val="005A68F2"/>
    <w:rsid w:val="005A6BD7"/>
    <w:rsid w:val="005B78C5"/>
    <w:rsid w:val="005C0185"/>
    <w:rsid w:val="005C16CB"/>
    <w:rsid w:val="005C592C"/>
    <w:rsid w:val="005D1861"/>
    <w:rsid w:val="005D4062"/>
    <w:rsid w:val="005E1820"/>
    <w:rsid w:val="005F5558"/>
    <w:rsid w:val="00603FE4"/>
    <w:rsid w:val="00604C9D"/>
    <w:rsid w:val="006058F9"/>
    <w:rsid w:val="00605F4A"/>
    <w:rsid w:val="00606293"/>
    <w:rsid w:val="006150D5"/>
    <w:rsid w:val="00615D1B"/>
    <w:rsid w:val="006161CE"/>
    <w:rsid w:val="00616A75"/>
    <w:rsid w:val="00620718"/>
    <w:rsid w:val="00627CBC"/>
    <w:rsid w:val="0063172B"/>
    <w:rsid w:val="006408DF"/>
    <w:rsid w:val="006476C0"/>
    <w:rsid w:val="00647F90"/>
    <w:rsid w:val="00653B72"/>
    <w:rsid w:val="00663A3F"/>
    <w:rsid w:val="00665B3C"/>
    <w:rsid w:val="006707EC"/>
    <w:rsid w:val="00681480"/>
    <w:rsid w:val="00682B15"/>
    <w:rsid w:val="006876FD"/>
    <w:rsid w:val="0068797D"/>
    <w:rsid w:val="00692236"/>
    <w:rsid w:val="00695E5A"/>
    <w:rsid w:val="0069657A"/>
    <w:rsid w:val="006B032D"/>
    <w:rsid w:val="006C574A"/>
    <w:rsid w:val="006C5D2C"/>
    <w:rsid w:val="006C6A54"/>
    <w:rsid w:val="006D0DED"/>
    <w:rsid w:val="006D28D3"/>
    <w:rsid w:val="006D5B5D"/>
    <w:rsid w:val="006F66B5"/>
    <w:rsid w:val="00704FCF"/>
    <w:rsid w:val="0072333B"/>
    <w:rsid w:val="00725DCE"/>
    <w:rsid w:val="00730EE1"/>
    <w:rsid w:val="00734B31"/>
    <w:rsid w:val="00750DD1"/>
    <w:rsid w:val="007602E0"/>
    <w:rsid w:val="00763C88"/>
    <w:rsid w:val="00771721"/>
    <w:rsid w:val="00772DE3"/>
    <w:rsid w:val="007749D6"/>
    <w:rsid w:val="0078700E"/>
    <w:rsid w:val="007873A2"/>
    <w:rsid w:val="00790E66"/>
    <w:rsid w:val="007910ED"/>
    <w:rsid w:val="007A092F"/>
    <w:rsid w:val="007A6C4B"/>
    <w:rsid w:val="007B04F5"/>
    <w:rsid w:val="007B0C2C"/>
    <w:rsid w:val="007B4125"/>
    <w:rsid w:val="007B6629"/>
    <w:rsid w:val="007C6663"/>
    <w:rsid w:val="007D26B9"/>
    <w:rsid w:val="007D34F6"/>
    <w:rsid w:val="007E0B11"/>
    <w:rsid w:val="007F161E"/>
    <w:rsid w:val="007F19B5"/>
    <w:rsid w:val="00814904"/>
    <w:rsid w:val="00815528"/>
    <w:rsid w:val="008206D8"/>
    <w:rsid w:val="00836D39"/>
    <w:rsid w:val="00847AB2"/>
    <w:rsid w:val="00856C67"/>
    <w:rsid w:val="00866C97"/>
    <w:rsid w:val="00871370"/>
    <w:rsid w:val="00873977"/>
    <w:rsid w:val="00884397"/>
    <w:rsid w:val="00892412"/>
    <w:rsid w:val="008A1FE1"/>
    <w:rsid w:val="008A1FEE"/>
    <w:rsid w:val="008B1DDF"/>
    <w:rsid w:val="008C26AC"/>
    <w:rsid w:val="008D7E02"/>
    <w:rsid w:val="008E71FC"/>
    <w:rsid w:val="008F709A"/>
    <w:rsid w:val="00900B65"/>
    <w:rsid w:val="009026E0"/>
    <w:rsid w:val="009149B5"/>
    <w:rsid w:val="00916588"/>
    <w:rsid w:val="00931927"/>
    <w:rsid w:val="0094450E"/>
    <w:rsid w:val="00975B0A"/>
    <w:rsid w:val="00976E8D"/>
    <w:rsid w:val="00983551"/>
    <w:rsid w:val="009853E3"/>
    <w:rsid w:val="0099145D"/>
    <w:rsid w:val="009A1F23"/>
    <w:rsid w:val="009B1499"/>
    <w:rsid w:val="009B1FDB"/>
    <w:rsid w:val="009C678F"/>
    <w:rsid w:val="009C7576"/>
    <w:rsid w:val="009C7718"/>
    <w:rsid w:val="009D6327"/>
    <w:rsid w:val="009D6A6C"/>
    <w:rsid w:val="009E3764"/>
    <w:rsid w:val="009E7A9C"/>
    <w:rsid w:val="009F3A8E"/>
    <w:rsid w:val="00A005A7"/>
    <w:rsid w:val="00A1261F"/>
    <w:rsid w:val="00A13A13"/>
    <w:rsid w:val="00A150BD"/>
    <w:rsid w:val="00A178D8"/>
    <w:rsid w:val="00A349C9"/>
    <w:rsid w:val="00A35B55"/>
    <w:rsid w:val="00A35F29"/>
    <w:rsid w:val="00A434AE"/>
    <w:rsid w:val="00A466EA"/>
    <w:rsid w:val="00A46AE1"/>
    <w:rsid w:val="00A502FB"/>
    <w:rsid w:val="00A839AB"/>
    <w:rsid w:val="00A87339"/>
    <w:rsid w:val="00A873C3"/>
    <w:rsid w:val="00AA2BD8"/>
    <w:rsid w:val="00AA2DA9"/>
    <w:rsid w:val="00AA53D3"/>
    <w:rsid w:val="00AB0DC1"/>
    <w:rsid w:val="00AB22F5"/>
    <w:rsid w:val="00AE5800"/>
    <w:rsid w:val="00AF009A"/>
    <w:rsid w:val="00AF348C"/>
    <w:rsid w:val="00AF450B"/>
    <w:rsid w:val="00B01167"/>
    <w:rsid w:val="00B10A4D"/>
    <w:rsid w:val="00B2587A"/>
    <w:rsid w:val="00B26378"/>
    <w:rsid w:val="00B27D36"/>
    <w:rsid w:val="00B327F4"/>
    <w:rsid w:val="00B339D7"/>
    <w:rsid w:val="00B41F7D"/>
    <w:rsid w:val="00B61B90"/>
    <w:rsid w:val="00B72907"/>
    <w:rsid w:val="00B74AAB"/>
    <w:rsid w:val="00B82012"/>
    <w:rsid w:val="00B918F8"/>
    <w:rsid w:val="00BA6F38"/>
    <w:rsid w:val="00BB07E2"/>
    <w:rsid w:val="00BB3951"/>
    <w:rsid w:val="00BB6443"/>
    <w:rsid w:val="00BB6E54"/>
    <w:rsid w:val="00BB7B7A"/>
    <w:rsid w:val="00BC34B3"/>
    <w:rsid w:val="00BC693F"/>
    <w:rsid w:val="00BE1E8F"/>
    <w:rsid w:val="00BF0416"/>
    <w:rsid w:val="00BF6203"/>
    <w:rsid w:val="00C008C8"/>
    <w:rsid w:val="00C05A79"/>
    <w:rsid w:val="00C070FC"/>
    <w:rsid w:val="00C103D3"/>
    <w:rsid w:val="00C14A8B"/>
    <w:rsid w:val="00C20EA3"/>
    <w:rsid w:val="00C24F18"/>
    <w:rsid w:val="00C3396A"/>
    <w:rsid w:val="00C3712A"/>
    <w:rsid w:val="00C41605"/>
    <w:rsid w:val="00C57B10"/>
    <w:rsid w:val="00C71567"/>
    <w:rsid w:val="00C73E39"/>
    <w:rsid w:val="00C85FF7"/>
    <w:rsid w:val="00CC4F79"/>
    <w:rsid w:val="00CC6B03"/>
    <w:rsid w:val="00CD0837"/>
    <w:rsid w:val="00CD1583"/>
    <w:rsid w:val="00CD5575"/>
    <w:rsid w:val="00CD7077"/>
    <w:rsid w:val="00CE3E4C"/>
    <w:rsid w:val="00CE40C7"/>
    <w:rsid w:val="00CE4D76"/>
    <w:rsid w:val="00CE67C1"/>
    <w:rsid w:val="00D03C48"/>
    <w:rsid w:val="00D04716"/>
    <w:rsid w:val="00D10E58"/>
    <w:rsid w:val="00D1715E"/>
    <w:rsid w:val="00D23D08"/>
    <w:rsid w:val="00D25C96"/>
    <w:rsid w:val="00D30F26"/>
    <w:rsid w:val="00D31946"/>
    <w:rsid w:val="00D361EA"/>
    <w:rsid w:val="00D426BA"/>
    <w:rsid w:val="00D46395"/>
    <w:rsid w:val="00D4695B"/>
    <w:rsid w:val="00D55850"/>
    <w:rsid w:val="00D55910"/>
    <w:rsid w:val="00D718B0"/>
    <w:rsid w:val="00D72AB8"/>
    <w:rsid w:val="00D7486E"/>
    <w:rsid w:val="00DA5065"/>
    <w:rsid w:val="00DB259F"/>
    <w:rsid w:val="00DB611B"/>
    <w:rsid w:val="00DD2932"/>
    <w:rsid w:val="00DD5615"/>
    <w:rsid w:val="00DE77B4"/>
    <w:rsid w:val="00DF177D"/>
    <w:rsid w:val="00DF3F19"/>
    <w:rsid w:val="00DF6003"/>
    <w:rsid w:val="00E15998"/>
    <w:rsid w:val="00E215A1"/>
    <w:rsid w:val="00E25406"/>
    <w:rsid w:val="00E37B5B"/>
    <w:rsid w:val="00E41EEF"/>
    <w:rsid w:val="00E65B28"/>
    <w:rsid w:val="00E706BB"/>
    <w:rsid w:val="00E74F77"/>
    <w:rsid w:val="00E91CB6"/>
    <w:rsid w:val="00E92564"/>
    <w:rsid w:val="00EB5FB6"/>
    <w:rsid w:val="00EC4DA1"/>
    <w:rsid w:val="00EC5552"/>
    <w:rsid w:val="00ED3576"/>
    <w:rsid w:val="00ED4873"/>
    <w:rsid w:val="00ED73D7"/>
    <w:rsid w:val="00EE42C7"/>
    <w:rsid w:val="00F02285"/>
    <w:rsid w:val="00F241D3"/>
    <w:rsid w:val="00F265DD"/>
    <w:rsid w:val="00F34B78"/>
    <w:rsid w:val="00F5670B"/>
    <w:rsid w:val="00F63729"/>
    <w:rsid w:val="00F74526"/>
    <w:rsid w:val="00F9250C"/>
    <w:rsid w:val="00F93293"/>
    <w:rsid w:val="00F96441"/>
    <w:rsid w:val="00F964AD"/>
    <w:rsid w:val="00FA04B4"/>
    <w:rsid w:val="00FA0CCE"/>
    <w:rsid w:val="00FA7513"/>
    <w:rsid w:val="00FA7E07"/>
    <w:rsid w:val="00FB0EFF"/>
    <w:rsid w:val="00FB15FD"/>
    <w:rsid w:val="00FC72F0"/>
    <w:rsid w:val="00FD4938"/>
    <w:rsid w:val="00FE7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1110095-18E1-4309-814F-056431A56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firstLine="540"/>
      <w:jc w:val="both"/>
    </w:pPr>
  </w:style>
  <w:style w:type="paragraph" w:styleId="a4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2">
    <w:name w:val="Body Text Indent 2"/>
    <w:basedOn w:val="a"/>
    <w:pPr>
      <w:ind w:firstLine="540"/>
      <w:jc w:val="both"/>
    </w:pPr>
    <w:rPr>
      <w:color w:val="000000"/>
    </w:rPr>
  </w:style>
  <w:style w:type="paragraph" w:styleId="3">
    <w:name w:val="Body Text Indent 3"/>
    <w:basedOn w:val="a"/>
    <w:pPr>
      <w:ind w:left="360"/>
      <w:jc w:val="both"/>
    </w:pPr>
    <w:rPr>
      <w:i/>
      <w:iCs/>
      <w:color w:val="000000"/>
    </w:rPr>
  </w:style>
  <w:style w:type="paragraph" w:styleId="a5">
    <w:name w:val="Body Text"/>
    <w:basedOn w:val="a"/>
    <w:link w:val="a6"/>
    <w:pPr>
      <w:jc w:val="both"/>
    </w:pPr>
    <w:rPr>
      <w:i/>
      <w:iCs/>
    </w:rPr>
  </w:style>
  <w:style w:type="paragraph" w:styleId="20">
    <w:name w:val="Body Text 2"/>
    <w:basedOn w:val="a"/>
    <w:pPr>
      <w:jc w:val="both"/>
    </w:pPr>
    <w:rPr>
      <w:i/>
      <w:iCs/>
      <w:color w:val="000000"/>
    </w:rPr>
  </w:style>
  <w:style w:type="table" w:styleId="a7">
    <w:name w:val="Table Grid"/>
    <w:basedOn w:val="a1"/>
    <w:rsid w:val="000139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Plain Text"/>
    <w:basedOn w:val="a"/>
    <w:rsid w:val="007B04F5"/>
    <w:rPr>
      <w:rFonts w:ascii="Courier New" w:hAnsi="Courier New"/>
      <w:sz w:val="20"/>
      <w:szCs w:val="20"/>
    </w:rPr>
  </w:style>
  <w:style w:type="paragraph" w:styleId="a9">
    <w:name w:val="footer"/>
    <w:basedOn w:val="a"/>
    <w:rsid w:val="008B1DDF"/>
    <w:pPr>
      <w:tabs>
        <w:tab w:val="center" w:pos="4677"/>
        <w:tab w:val="right" w:pos="9355"/>
      </w:tabs>
    </w:pPr>
  </w:style>
  <w:style w:type="character" w:styleId="aa">
    <w:name w:val="page number"/>
    <w:basedOn w:val="a0"/>
    <w:rsid w:val="008B1DDF"/>
  </w:style>
  <w:style w:type="paragraph" w:styleId="30">
    <w:name w:val="Body Text 3"/>
    <w:basedOn w:val="a"/>
    <w:rsid w:val="00351819"/>
    <w:pPr>
      <w:spacing w:after="120"/>
    </w:pPr>
    <w:rPr>
      <w:sz w:val="16"/>
      <w:szCs w:val="16"/>
    </w:rPr>
  </w:style>
  <w:style w:type="character" w:customStyle="1" w:styleId="a6">
    <w:name w:val="Основной текст Знак"/>
    <w:link w:val="a5"/>
    <w:rsid w:val="004E7B0B"/>
    <w:rPr>
      <w:i/>
      <w:iCs/>
      <w:sz w:val="24"/>
      <w:szCs w:val="24"/>
      <w:lang w:val="ru-RU" w:eastAsia="ru-RU" w:bidi="ar-SA"/>
    </w:rPr>
  </w:style>
  <w:style w:type="paragraph" w:styleId="HTML">
    <w:name w:val="HTML Preformatted"/>
    <w:basedOn w:val="a"/>
    <w:rsid w:val="00505C0F"/>
    <w:rPr>
      <w:rFonts w:ascii="Courier New" w:hAnsi="Courier New" w:cs="Courier New"/>
      <w:sz w:val="20"/>
      <w:szCs w:val="20"/>
    </w:rPr>
  </w:style>
  <w:style w:type="character" w:styleId="ab">
    <w:name w:val="Hyperlink"/>
    <w:rsid w:val="00305B7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9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1</Words>
  <Characters>5243</Characters>
  <Application>Microsoft Office Word</Application>
  <DocSecurity>0</DocSecurity>
  <Lines>43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отокол створення філії</vt:lpstr>
    </vt:vector>
  </TitlesOfParts>
  <Company>www.yurotdel.com.ua</Company>
  <LinksUpToDate>false</LinksUpToDate>
  <CharactersWithSpaces>5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токол створення філії</dc:title>
  <dc:subject/>
  <dc:creator>Юридичний відділ Онлайн</dc:creator>
  <cp:keywords/>
  <dc:description/>
  <cp:lastModifiedBy>Администратор</cp:lastModifiedBy>
  <cp:revision>3</cp:revision>
  <cp:lastPrinted>2012-07-31T11:53:00Z</cp:lastPrinted>
  <dcterms:created xsi:type="dcterms:W3CDTF">2019-03-09T19:03:00Z</dcterms:created>
  <dcterms:modified xsi:type="dcterms:W3CDTF">2019-03-09T19:05:00Z</dcterms:modified>
</cp:coreProperties>
</file>